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1AA0CB" w14:textId="77777777" w:rsidR="00DF198C" w:rsidRPr="004A5158" w:rsidRDefault="00DF198C" w:rsidP="00DF198C">
      <w:pPr>
        <w:spacing w:line="480" w:lineRule="auto"/>
        <w:rPr>
          <w:rFonts w:ascii="Times New Roman" w:hAnsi="Times New Roman" w:cs="Times New Roman"/>
        </w:rPr>
      </w:pPr>
      <w:bookmarkStart w:id="0" w:name="_Hlk49990415"/>
      <w:bookmarkStart w:id="1" w:name="_Hlk64460762"/>
      <w:bookmarkStart w:id="2" w:name="_Hlk50001278"/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valuation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Novel </w:t>
      </w:r>
      <w:r w:rsidRPr="004A515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ASA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ODIS and VIIRS </w:t>
      </w:r>
      <w:r w:rsidRPr="004A515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erosol </w:t>
      </w:r>
      <w:proofErr w:type="spellStart"/>
      <w:r w:rsidRPr="004A5158">
        <w:rPr>
          <w:rFonts w:ascii="Times New Roman" w:eastAsia="Times New Roman" w:hAnsi="Times New Roman" w:cs="Times New Roman"/>
          <w:b/>
          <w:bCs/>
          <w:sz w:val="24"/>
          <w:szCs w:val="24"/>
        </w:rPr>
        <w:t>Products</w:t>
      </w:r>
      <w:proofErr w:type="spellEnd"/>
      <w:r w:rsidRPr="004A515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nd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ssessment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moke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ight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oundary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ayer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Ratio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Pr="004A5158">
        <w:rPr>
          <w:rFonts w:ascii="Times New Roman" w:eastAsia="Times New Roman" w:hAnsi="Times New Roman" w:cs="Times New Roman"/>
          <w:b/>
          <w:bCs/>
          <w:sz w:val="24"/>
          <w:szCs w:val="24"/>
        </w:rPr>
        <w:t>uring</w:t>
      </w:r>
      <w:proofErr w:type="spellEnd"/>
      <w:r w:rsidRPr="004A515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Extreme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moke</w:t>
      </w:r>
      <w:proofErr w:type="spellEnd"/>
      <w:r w:rsidRPr="004A515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A5158">
        <w:rPr>
          <w:rFonts w:ascii="Times New Roman" w:eastAsia="Times New Roman" w:hAnsi="Times New Roman" w:cs="Times New Roman"/>
          <w:b/>
          <w:bCs/>
          <w:sz w:val="24"/>
          <w:szCs w:val="24"/>
        </w:rPr>
        <w:t>Events</w:t>
      </w:r>
      <w:proofErr w:type="spellEnd"/>
      <w:r w:rsidRPr="004A515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4A5158"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4A515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Western U.S.</w:t>
      </w:r>
      <w:bookmarkEnd w:id="0"/>
    </w:p>
    <w:bookmarkEnd w:id="1"/>
    <w:p w14:paraId="5A9764FC" w14:textId="77777777" w:rsidR="00DF198C" w:rsidRPr="004A5158" w:rsidRDefault="00DF198C" w:rsidP="00DF198C">
      <w:pPr>
        <w:spacing w:after="0"/>
        <w:outlineLvl w:val="0"/>
        <w:rPr>
          <w:rFonts w:ascii="Times New Roman" w:hAnsi="Times New Roman" w:cs="Times New Roman"/>
          <w:sz w:val="24"/>
          <w:szCs w:val="24"/>
        </w:rPr>
      </w:pPr>
      <w:r w:rsidRPr="004A5158">
        <w:rPr>
          <w:rFonts w:ascii="Times New Roman" w:hAnsi="Times New Roman" w:cs="Times New Roman"/>
          <w:bCs/>
          <w:sz w:val="24"/>
          <w:szCs w:val="24"/>
        </w:rPr>
        <w:t>S. Marcela Loría-Salazar</w:t>
      </w:r>
      <w:r w:rsidRPr="004A5158">
        <w:rPr>
          <w:rFonts w:ascii="Times New Roman" w:hAnsi="Times New Roman" w:cs="Times New Roman"/>
          <w:sz w:val="24"/>
          <w:szCs w:val="24"/>
          <w:vertAlign w:val="superscript"/>
        </w:rPr>
        <w:t>1,2</w:t>
      </w:r>
    </w:p>
    <w:p w14:paraId="7D09FE32" w14:textId="77777777" w:rsidR="00DF198C" w:rsidRDefault="00DF198C" w:rsidP="00DF198C">
      <w:pPr>
        <w:spacing w:after="0"/>
        <w:outlineLvl w:val="0"/>
        <w:rPr>
          <w:rFonts w:ascii="Times New Roman" w:hAnsi="Times New Roman" w:cs="Times New Roman"/>
          <w:sz w:val="24"/>
          <w:szCs w:val="24"/>
        </w:rPr>
      </w:pPr>
      <w:r w:rsidRPr="004A5158">
        <w:rPr>
          <w:rFonts w:ascii="Times New Roman" w:hAnsi="Times New Roman" w:cs="Times New Roman"/>
          <w:sz w:val="24"/>
          <w:szCs w:val="24"/>
        </w:rPr>
        <w:t xml:space="preserve">Andrew M. Sayer </w:t>
      </w:r>
      <w:r w:rsidRPr="004A5158">
        <w:rPr>
          <w:rFonts w:ascii="Times New Roman" w:hAnsi="Times New Roman" w:cs="Times New Roman"/>
          <w:sz w:val="24"/>
          <w:szCs w:val="24"/>
          <w:vertAlign w:val="superscript"/>
        </w:rPr>
        <w:t>3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</w:p>
    <w:p w14:paraId="0369BE87" w14:textId="77777777" w:rsidR="00DF198C" w:rsidRDefault="00DF198C" w:rsidP="00DF198C">
      <w:pPr>
        <w:spacing w:after="0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 Barnes</w:t>
      </w:r>
      <w:r w:rsidRPr="00C560DC">
        <w:rPr>
          <w:rFonts w:ascii="Times New Roman" w:hAnsi="Times New Roman" w:cs="Times New Roman"/>
          <w:sz w:val="24"/>
          <w:szCs w:val="24"/>
          <w:vertAlign w:val="superscript"/>
        </w:rPr>
        <w:t>5</w:t>
      </w:r>
    </w:p>
    <w:p w14:paraId="0ABEE5FC" w14:textId="77777777" w:rsidR="00DF198C" w:rsidRPr="006856E8" w:rsidRDefault="00DF198C" w:rsidP="00DF198C">
      <w:pPr>
        <w:spacing w:after="0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ing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uang</w:t>
      </w:r>
      <w:r w:rsidRPr="00D26B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6</w:t>
      </w:r>
    </w:p>
    <w:p w14:paraId="5889BD14" w14:textId="77777777" w:rsidR="00DF198C" w:rsidRPr="004A5158" w:rsidRDefault="00DF198C" w:rsidP="00DF198C">
      <w:pPr>
        <w:spacing w:after="0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nor Flynn</w:t>
      </w:r>
      <w:r w:rsidRPr="00D26BBA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37277B83" w14:textId="77777777" w:rsidR="00DF198C" w:rsidRPr="004A5158" w:rsidRDefault="00DF198C" w:rsidP="00DF198C">
      <w:pPr>
        <w:spacing w:after="0"/>
        <w:outlineLvl w:val="0"/>
        <w:rPr>
          <w:rFonts w:ascii="Times New Roman" w:hAnsi="Times New Roman" w:cs="Times New Roman"/>
          <w:sz w:val="24"/>
          <w:szCs w:val="24"/>
        </w:rPr>
      </w:pPr>
      <w:r w:rsidRPr="004A5158">
        <w:rPr>
          <w:rFonts w:ascii="Times New Roman" w:hAnsi="Times New Roman" w:cs="Times New Roman"/>
          <w:sz w:val="24"/>
          <w:szCs w:val="24"/>
        </w:rPr>
        <w:t>Neil Lareau</w:t>
      </w:r>
      <w:r w:rsidRPr="004A5158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14:paraId="00BA22DE" w14:textId="77777777" w:rsidR="00DF198C" w:rsidRPr="004A5158" w:rsidRDefault="00DF198C" w:rsidP="00DF198C">
      <w:pPr>
        <w:spacing w:after="0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A5158">
        <w:rPr>
          <w:rFonts w:ascii="Times New Roman" w:hAnsi="Times New Roman" w:cs="Times New Roman"/>
          <w:sz w:val="24"/>
          <w:szCs w:val="24"/>
        </w:rPr>
        <w:t>Jaehwa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Lee</w:t>
      </w:r>
      <w:r w:rsidRPr="004A5158">
        <w:rPr>
          <w:rFonts w:ascii="Times New Roman" w:hAnsi="Times New Roman" w:cs="Times New Roman"/>
          <w:sz w:val="24"/>
          <w:szCs w:val="24"/>
          <w:vertAlign w:val="superscript"/>
        </w:rPr>
        <w:t>3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7</w:t>
      </w:r>
    </w:p>
    <w:p w14:paraId="7FD83CB1" w14:textId="77777777" w:rsidR="00DF198C" w:rsidRDefault="00DF198C" w:rsidP="00DF198C">
      <w:pPr>
        <w:spacing w:after="0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4A5158">
        <w:rPr>
          <w:rFonts w:ascii="Times New Roman" w:hAnsi="Times New Roman" w:cs="Times New Roman"/>
          <w:sz w:val="24"/>
          <w:szCs w:val="24"/>
        </w:rPr>
        <w:t>Alexei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Lyapustin</w:t>
      </w:r>
      <w:r w:rsidRPr="004A5158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259D4C4A" w14:textId="77777777" w:rsidR="00DF198C" w:rsidRDefault="00DF198C" w:rsidP="00DF198C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Jens Redemann</w:t>
      </w:r>
      <w:r w:rsidRPr="006856E8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1E8466CF" w14:textId="77777777" w:rsidR="00DF198C" w:rsidRDefault="00DF198C" w:rsidP="00DF198C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19D2">
        <w:rPr>
          <w:rFonts w:ascii="Times New Roman" w:hAnsi="Times New Roman" w:cs="Times New Roman"/>
          <w:sz w:val="24"/>
          <w:szCs w:val="24"/>
        </w:rPr>
        <w:t>Ellsworth J. Welton</w:t>
      </w:r>
      <w:r w:rsidRPr="00C119D2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5868E851" w14:textId="77777777" w:rsidR="00DF198C" w:rsidRDefault="00DF198C" w:rsidP="00DF198C">
      <w:pPr>
        <w:spacing w:after="0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seph L. Wilkins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8,9</w:t>
      </w:r>
    </w:p>
    <w:p w14:paraId="4BA55274" w14:textId="77777777" w:rsidR="00DF198C" w:rsidRPr="004A5158" w:rsidRDefault="00DF198C" w:rsidP="00DF198C">
      <w:pPr>
        <w:spacing w:after="0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r w:rsidRPr="004A5158">
        <w:rPr>
          <w:rFonts w:ascii="Times New Roman" w:hAnsi="Times New Roman" w:cs="Times New Roman"/>
          <w:sz w:val="24"/>
          <w:szCs w:val="24"/>
        </w:rPr>
        <w:t>Heather A. Holmes</w:t>
      </w:r>
      <w:r w:rsidRPr="004A515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6</w:t>
      </w:r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58FC9E" w14:textId="77777777" w:rsidR="00DF198C" w:rsidRDefault="00DF198C" w:rsidP="00DF198C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0DFF006" w14:textId="77777777" w:rsidR="00DF198C" w:rsidRPr="004A5158" w:rsidRDefault="00DF198C" w:rsidP="00DF198C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r w:rsidRPr="004A515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A5158">
        <w:rPr>
          <w:rFonts w:ascii="Times New Roman" w:hAnsi="Times New Roman" w:cs="Times New Roman"/>
          <w:sz w:val="24"/>
          <w:szCs w:val="24"/>
        </w:rPr>
        <w:t xml:space="preserve">Atmospheric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Program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Physics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Nevada Reno, Reno, Nevada, USA</w:t>
      </w:r>
      <w:r w:rsidRPr="004A5158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7A07D99D" w14:textId="77777777" w:rsidR="00DF198C" w:rsidRPr="004A5158" w:rsidRDefault="00DF198C" w:rsidP="00DF198C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4A5158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School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Meteorology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Oklahoma, Norman, Oklahoma, USA</w:t>
      </w:r>
    </w:p>
    <w:p w14:paraId="1A344829" w14:textId="77777777" w:rsidR="00DF198C" w:rsidRPr="004A5158" w:rsidRDefault="00DF198C" w:rsidP="00DF19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158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4A5158">
        <w:rPr>
          <w:rFonts w:ascii="Times New Roman" w:hAnsi="Times New Roman" w:cs="Times New Roman"/>
          <w:sz w:val="24"/>
          <w:szCs w:val="24"/>
        </w:rPr>
        <w:t xml:space="preserve"> NASA Goddard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Space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Flight Center, </w:t>
      </w:r>
      <w:proofErr w:type="spellStart"/>
      <w:r w:rsidRPr="004A5158">
        <w:rPr>
          <w:rFonts w:ascii="Times New Roman" w:hAnsi="Times New Roman" w:cs="Times New Roman"/>
          <w:sz w:val="24"/>
          <w:szCs w:val="24"/>
          <w:shd w:val="clear" w:color="auto" w:fill="FFFFFF"/>
        </w:rPr>
        <w:t>Greenbelt</w:t>
      </w:r>
      <w:proofErr w:type="spellEnd"/>
      <w:r w:rsidRPr="004A5158">
        <w:rPr>
          <w:rFonts w:ascii="Times New Roman" w:hAnsi="Times New Roman" w:cs="Times New Roman"/>
          <w:sz w:val="24"/>
          <w:szCs w:val="24"/>
          <w:shd w:val="clear" w:color="auto" w:fill="FFFFFF"/>
        </w:rPr>
        <w:t>, Maryland, USA</w:t>
      </w:r>
    </w:p>
    <w:p w14:paraId="62C10491" w14:textId="77777777" w:rsidR="00DF198C" w:rsidRDefault="00DF198C" w:rsidP="00DF19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158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4A5158">
        <w:rPr>
          <w:rFonts w:ascii="Times New Roman" w:hAnsi="Times New Roman" w:cs="Times New Roman"/>
          <w:sz w:val="24"/>
          <w:szCs w:val="24"/>
        </w:rPr>
        <w:t xml:space="preserve"> Goddard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Earth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Science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Technology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Universities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Space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Association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>,</w:t>
      </w:r>
      <w:r w:rsidRPr="004A515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lumbia, Maryland, USA</w:t>
      </w:r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D906F2" w14:textId="77777777" w:rsidR="00DF198C" w:rsidRDefault="00DF198C" w:rsidP="00DF198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5 </w:t>
      </w:r>
      <w:r>
        <w:rPr>
          <w:rFonts w:ascii="Times New Roman" w:hAnsi="Times New Roman" w:cs="Times New Roman"/>
          <w:sz w:val="24"/>
          <w:szCs w:val="24"/>
        </w:rPr>
        <w:t xml:space="preserve">NOAA Global </w:t>
      </w:r>
      <w:proofErr w:type="spellStart"/>
      <w:r>
        <w:rPr>
          <w:rFonts w:ascii="Times New Roman" w:hAnsi="Times New Roman" w:cs="Times New Roman"/>
          <w:sz w:val="24"/>
          <w:szCs w:val="24"/>
        </w:rPr>
        <w:t>Monitor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boratory</w:t>
      </w:r>
      <w:proofErr w:type="spellEnd"/>
      <w:r>
        <w:rPr>
          <w:rFonts w:ascii="Times New Roman" w:hAnsi="Times New Roman" w:cs="Times New Roman"/>
          <w:sz w:val="24"/>
          <w:szCs w:val="24"/>
        </w:rPr>
        <w:t>, Colorado, USA</w:t>
      </w:r>
    </w:p>
    <w:p w14:paraId="1DEC2458" w14:textId="77777777" w:rsidR="00DF198C" w:rsidRPr="004A5158" w:rsidRDefault="00DF198C" w:rsidP="00DF19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mical </w:t>
      </w:r>
      <w:proofErr w:type="spellStart"/>
      <w:r>
        <w:rPr>
          <w:rFonts w:ascii="Times New Roman" w:hAnsi="Times New Roman" w:cs="Times New Roman"/>
          <w:sz w:val="24"/>
          <w:szCs w:val="24"/>
        </w:rPr>
        <w:t>Engineer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tah, Salt Lake City, Utah, USA</w:t>
      </w:r>
    </w:p>
    <w:p w14:paraId="073B00D0" w14:textId="77777777" w:rsidR="00DF198C" w:rsidRPr="004A5158" w:rsidRDefault="00DF198C" w:rsidP="00DF198C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Pr="004A5158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Earth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System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Science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Interdisciplinary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Center,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Maryland, </w:t>
      </w:r>
      <w:proofErr w:type="spellStart"/>
      <w:r w:rsidRPr="004A5158">
        <w:rPr>
          <w:rFonts w:ascii="Times New Roman" w:hAnsi="Times New Roman" w:cs="Times New Roman"/>
          <w:sz w:val="24"/>
          <w:szCs w:val="24"/>
          <w:shd w:val="clear" w:color="auto" w:fill="FFFFFF"/>
        </w:rPr>
        <w:t>College</w:t>
      </w:r>
      <w:proofErr w:type="spellEnd"/>
      <w:r w:rsidRPr="004A515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rk, Maryland, USA</w:t>
      </w:r>
    </w:p>
    <w:p w14:paraId="7D9AF1EB" w14:textId="77777777" w:rsidR="00DF198C" w:rsidRPr="00127218" w:rsidRDefault="00DF198C" w:rsidP="00DF19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U.S. </w:t>
      </w:r>
      <w:proofErr w:type="spellStart"/>
      <w:r>
        <w:rPr>
          <w:rFonts w:ascii="Times New Roman" w:hAnsi="Times New Roman" w:cs="Times New Roman"/>
          <w:sz w:val="24"/>
          <w:szCs w:val="24"/>
        </w:rPr>
        <w:t>Environment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te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ency, Durham, North Carolina, USA </w:t>
      </w:r>
    </w:p>
    <w:p w14:paraId="3C3FB3B7" w14:textId="77777777" w:rsidR="00DF198C" w:rsidRPr="00AC7E20" w:rsidRDefault="00DF198C" w:rsidP="00DF19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7E20">
        <w:rPr>
          <w:rFonts w:ascii="Times New Roman" w:hAnsi="Times New Roman" w:cs="Times New Roman"/>
          <w:sz w:val="24"/>
          <w:szCs w:val="24"/>
        </w:rPr>
        <w:t>Pacific</w:t>
      </w:r>
      <w:proofErr w:type="spellEnd"/>
      <w:r w:rsidRPr="00AC7E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7E20">
        <w:rPr>
          <w:rFonts w:ascii="Times New Roman" w:hAnsi="Times New Roman" w:cs="Times New Roman"/>
          <w:sz w:val="24"/>
          <w:szCs w:val="24"/>
        </w:rPr>
        <w:t>Wildland</w:t>
      </w:r>
      <w:proofErr w:type="spellEnd"/>
      <w:r w:rsidRPr="00AC7E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7E20">
        <w:rPr>
          <w:rFonts w:ascii="Times New Roman" w:hAnsi="Times New Roman" w:cs="Times New Roman"/>
          <w:sz w:val="24"/>
          <w:szCs w:val="24"/>
        </w:rPr>
        <w:t>Fire</w:t>
      </w:r>
      <w:proofErr w:type="spellEnd"/>
      <w:r w:rsidRPr="00AC7E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7E20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AC7E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7E20">
        <w:rPr>
          <w:rFonts w:ascii="Times New Roman" w:hAnsi="Times New Roman" w:cs="Times New Roman"/>
          <w:sz w:val="24"/>
          <w:szCs w:val="24"/>
        </w:rPr>
        <w:t>Laborato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7E20">
        <w:rPr>
          <w:rFonts w:ascii="Times New Roman" w:hAnsi="Times New Roman" w:cs="Times New Roman"/>
          <w:sz w:val="24"/>
          <w:szCs w:val="24"/>
        </w:rPr>
        <w:t>School</w:t>
      </w:r>
      <w:proofErr w:type="spellEnd"/>
      <w:r w:rsidRPr="00AC7E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7E20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AC7E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7E20">
        <w:rPr>
          <w:rFonts w:ascii="Times New Roman" w:hAnsi="Times New Roman" w:cs="Times New Roman"/>
          <w:sz w:val="24"/>
          <w:szCs w:val="24"/>
        </w:rPr>
        <w:t>Environmental</w:t>
      </w:r>
      <w:proofErr w:type="spellEnd"/>
      <w:r w:rsidRPr="00AC7E20">
        <w:rPr>
          <w:rFonts w:ascii="Times New Roman" w:hAnsi="Times New Roman" w:cs="Times New Roman"/>
          <w:sz w:val="24"/>
          <w:szCs w:val="24"/>
        </w:rPr>
        <w:t xml:space="preserve"> and Forest </w:t>
      </w:r>
      <w:proofErr w:type="spellStart"/>
      <w:r w:rsidRPr="00AC7E20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7E20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AC7E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7E20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AC7E20">
        <w:rPr>
          <w:rFonts w:ascii="Times New Roman" w:hAnsi="Times New Roman" w:cs="Times New Roman"/>
          <w:sz w:val="24"/>
          <w:szCs w:val="24"/>
        </w:rPr>
        <w:t xml:space="preserve"> Washingt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C7E20">
        <w:rPr>
          <w:rFonts w:ascii="Times New Roman" w:hAnsi="Times New Roman" w:cs="Times New Roman"/>
          <w:sz w:val="24"/>
          <w:szCs w:val="24"/>
        </w:rPr>
        <w:t>Seattle, Washington</w:t>
      </w:r>
      <w:r>
        <w:rPr>
          <w:rFonts w:ascii="Times New Roman" w:hAnsi="Times New Roman" w:cs="Times New Roman"/>
          <w:sz w:val="24"/>
          <w:szCs w:val="24"/>
        </w:rPr>
        <w:t>, USA</w:t>
      </w:r>
    </w:p>
    <w:p w14:paraId="72DE4A52" w14:textId="77777777" w:rsidR="00DF198C" w:rsidRPr="004A5158" w:rsidRDefault="00DF198C" w:rsidP="00DF19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D619A2" w14:textId="77777777" w:rsidR="00DF198C" w:rsidRPr="004A5158" w:rsidRDefault="00DF198C" w:rsidP="00DF198C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A5158">
        <w:rPr>
          <w:rFonts w:ascii="Times New Roman" w:hAnsi="Times New Roman" w:cs="Times New Roman"/>
          <w:b/>
          <w:sz w:val="24"/>
          <w:szCs w:val="24"/>
        </w:rPr>
        <w:t>Correspond</w:t>
      </w:r>
      <w:r>
        <w:rPr>
          <w:rFonts w:ascii="Times New Roman" w:hAnsi="Times New Roman" w:cs="Times New Roman"/>
          <w:b/>
          <w:sz w:val="24"/>
          <w:szCs w:val="24"/>
        </w:rPr>
        <w:t>ing</w:t>
      </w:r>
      <w:proofErr w:type="spellEnd"/>
      <w:r w:rsidRPr="004A515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b/>
          <w:sz w:val="24"/>
          <w:szCs w:val="24"/>
        </w:rPr>
        <w:t>author</w:t>
      </w:r>
      <w:proofErr w:type="spellEnd"/>
      <w:r w:rsidRPr="004A5158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4A5158">
        <w:rPr>
          <w:rFonts w:ascii="Times New Roman" w:hAnsi="Times New Roman" w:cs="Times New Roman"/>
          <w:bCs/>
          <w:sz w:val="24"/>
          <w:szCs w:val="24"/>
        </w:rPr>
        <w:t xml:space="preserve">S. Marcela Loría-Salazar,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School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Meteorology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51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A5158">
        <w:rPr>
          <w:rFonts w:ascii="Times New Roman" w:hAnsi="Times New Roman" w:cs="Times New Roman"/>
          <w:sz w:val="24"/>
          <w:szCs w:val="24"/>
        </w:rPr>
        <w:t xml:space="preserve"> Oklahoma, Norman, Oklahoma, USA, mloria@ou.edu</w:t>
      </w:r>
    </w:p>
    <w:p w14:paraId="34A240C8" w14:textId="77777777" w:rsidR="00DF198C" w:rsidRDefault="00DF198C" w:rsidP="00DF198C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ote: </w:t>
      </w:r>
      <w:proofErr w:type="spellStart"/>
      <w:r w:rsidRPr="00766E0E">
        <w:rPr>
          <w:rFonts w:ascii="Times New Roman" w:hAnsi="Times New Roman" w:cs="Times New Roman"/>
          <w:bCs/>
          <w:sz w:val="24"/>
          <w:szCs w:val="24"/>
        </w:rPr>
        <w:t>This</w:t>
      </w:r>
      <w:proofErr w:type="spellEnd"/>
      <w:r w:rsidRPr="00766E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6E0E">
        <w:rPr>
          <w:rFonts w:ascii="Times New Roman" w:hAnsi="Times New Roman" w:cs="Times New Roman"/>
          <w:bCs/>
          <w:sz w:val="24"/>
          <w:szCs w:val="24"/>
        </w:rPr>
        <w:t>work</w:t>
      </w:r>
      <w:proofErr w:type="spellEnd"/>
      <w:r w:rsidRPr="00766E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6E0E">
        <w:rPr>
          <w:rFonts w:ascii="Times New Roman" w:hAnsi="Times New Roman" w:cs="Times New Roman"/>
          <w:bCs/>
          <w:sz w:val="24"/>
          <w:szCs w:val="24"/>
        </w:rPr>
        <w:t>started</w:t>
      </w:r>
      <w:proofErr w:type="spellEnd"/>
      <w:r w:rsidRPr="00766E0E">
        <w:rPr>
          <w:rFonts w:ascii="Times New Roman" w:hAnsi="Times New Roman" w:cs="Times New Roman"/>
          <w:bCs/>
          <w:sz w:val="24"/>
          <w:szCs w:val="24"/>
        </w:rPr>
        <w:t xml:space="preserve"> as a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6E0E">
        <w:rPr>
          <w:rFonts w:ascii="Times New Roman" w:hAnsi="Times New Roman" w:cs="Times New Roman"/>
          <w:bCs/>
          <w:sz w:val="24"/>
          <w:szCs w:val="24"/>
        </w:rPr>
        <w:t>collaboration</w:t>
      </w:r>
      <w:proofErr w:type="spellEnd"/>
      <w:r w:rsidRPr="00766E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6E0E">
        <w:rPr>
          <w:rFonts w:ascii="Times New Roman" w:hAnsi="Times New Roman" w:cs="Times New Roman"/>
          <w:bCs/>
          <w:sz w:val="24"/>
          <w:szCs w:val="24"/>
        </w:rPr>
        <w:t>between</w:t>
      </w:r>
      <w:proofErr w:type="spellEnd"/>
      <w:r w:rsidRPr="00766E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6E0E">
        <w:rPr>
          <w:rFonts w:ascii="Times New Roman" w:hAnsi="Times New Roman" w:cs="Times New Roman"/>
          <w:bCs/>
          <w:sz w:val="24"/>
          <w:szCs w:val="24"/>
        </w:rPr>
        <w:t>University</w:t>
      </w:r>
      <w:proofErr w:type="spellEnd"/>
      <w:r w:rsidRPr="00766E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6E0E">
        <w:rPr>
          <w:rFonts w:ascii="Times New Roman" w:hAnsi="Times New Roman" w:cs="Times New Roman"/>
          <w:bCs/>
          <w:sz w:val="24"/>
          <w:szCs w:val="24"/>
        </w:rPr>
        <w:t>of</w:t>
      </w:r>
      <w:proofErr w:type="spellEnd"/>
      <w:r w:rsidRPr="00766E0E">
        <w:rPr>
          <w:rFonts w:ascii="Times New Roman" w:hAnsi="Times New Roman" w:cs="Times New Roman"/>
          <w:bCs/>
          <w:sz w:val="24"/>
          <w:szCs w:val="24"/>
        </w:rPr>
        <w:t xml:space="preserve"> Ne</w:t>
      </w:r>
      <w:r>
        <w:rPr>
          <w:rFonts w:ascii="Times New Roman" w:hAnsi="Times New Roman" w:cs="Times New Roman"/>
          <w:bCs/>
          <w:sz w:val="24"/>
          <w:szCs w:val="24"/>
        </w:rPr>
        <w:t>va</w:t>
      </w:r>
      <w:r w:rsidRPr="00766E0E">
        <w:rPr>
          <w:rFonts w:ascii="Times New Roman" w:hAnsi="Times New Roman" w:cs="Times New Roman"/>
          <w:bCs/>
          <w:sz w:val="24"/>
          <w:szCs w:val="24"/>
        </w:rPr>
        <w:t>da</w:t>
      </w:r>
      <w:r>
        <w:rPr>
          <w:rFonts w:ascii="Times New Roman" w:hAnsi="Times New Roman" w:cs="Times New Roman"/>
          <w:bCs/>
          <w:sz w:val="24"/>
          <w:szCs w:val="24"/>
        </w:rPr>
        <w:t>, Reno,</w:t>
      </w:r>
      <w:r w:rsidRPr="00766E0E">
        <w:rPr>
          <w:rFonts w:ascii="Times New Roman" w:hAnsi="Times New Roman" w:cs="Times New Roman"/>
          <w:bCs/>
          <w:sz w:val="24"/>
          <w:szCs w:val="24"/>
        </w:rPr>
        <w:t xml:space="preserve"> and NASA</w:t>
      </w:r>
      <w:r>
        <w:rPr>
          <w:rFonts w:ascii="Times New Roman" w:hAnsi="Times New Roman" w:cs="Times New Roman"/>
          <w:bCs/>
          <w:sz w:val="24"/>
          <w:szCs w:val="24"/>
        </w:rPr>
        <w:t xml:space="preserve">, an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a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omplete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t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iversit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klahoma.</w:t>
      </w:r>
    </w:p>
    <w:bookmarkEnd w:id="2"/>
    <w:p w14:paraId="7A1550BB" w14:textId="77777777" w:rsidR="00972500" w:rsidRDefault="00972500" w:rsidP="00FC5497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6589215" w14:textId="77777777" w:rsidR="00972500" w:rsidRDefault="0097250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5F6395C4" w14:textId="0A756476" w:rsidR="009D7C29" w:rsidRPr="009D7C29" w:rsidRDefault="009D7C29" w:rsidP="009D7C29">
      <w:p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upplemental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aterials</w:t>
      </w:r>
      <w:proofErr w:type="spellEnd"/>
    </w:p>
    <w:p w14:paraId="78532468" w14:textId="452E8EE6" w:rsidR="00FE4019" w:rsidRDefault="00FE4019">
      <w:r w:rsidRPr="004F45C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able SI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="0080521D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.</w:t>
      </w:r>
      <w:r w:rsidRPr="001045F2">
        <w:rPr>
          <w:rFonts w:ascii="Times New Roman" w:hAnsi="Times New Roman" w:cs="Times New Roman"/>
          <w:sz w:val="24"/>
          <w:szCs w:val="24"/>
          <w:lang w:val="en-US"/>
        </w:rPr>
        <w:t xml:space="preserve"> Location</w:t>
      </w:r>
      <w:r w:rsidR="0080521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1045F2">
        <w:rPr>
          <w:rFonts w:ascii="Times New Roman" w:hAnsi="Times New Roman" w:cs="Times New Roman"/>
          <w:sz w:val="24"/>
          <w:szCs w:val="24"/>
          <w:lang w:val="en-US"/>
        </w:rPr>
        <w:t xml:space="preserve"> and elevation</w:t>
      </w:r>
      <w:r w:rsidR="0080521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1045F2">
        <w:rPr>
          <w:rFonts w:ascii="Times New Roman" w:hAnsi="Times New Roman" w:cs="Times New Roman"/>
          <w:sz w:val="24"/>
          <w:szCs w:val="24"/>
          <w:lang w:val="en-US"/>
        </w:rPr>
        <w:t xml:space="preserve"> of balloon sound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1045F2">
        <w:rPr>
          <w:rFonts w:ascii="Times New Roman" w:hAnsi="Times New Roman" w:cs="Times New Roman"/>
          <w:sz w:val="24"/>
          <w:szCs w:val="24"/>
          <w:lang w:val="en-US"/>
        </w:rPr>
        <w:t xml:space="preserve">AERONET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IDAR, and </w:t>
      </w:r>
      <w:r w:rsidRPr="001045F2">
        <w:rPr>
          <w:rFonts w:ascii="Times New Roman" w:hAnsi="Times New Roman" w:cs="Times New Roman"/>
          <w:sz w:val="24"/>
          <w:szCs w:val="24"/>
          <w:lang w:val="en-US"/>
        </w:rPr>
        <w:t>air quality station (AQS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045F2">
        <w:rPr>
          <w:rFonts w:ascii="Times New Roman" w:hAnsi="Times New Roman" w:cs="Times New Roman"/>
          <w:sz w:val="24"/>
          <w:szCs w:val="24"/>
          <w:lang w:val="en-US"/>
        </w:rPr>
        <w:t>stations.</w:t>
      </w:r>
    </w:p>
    <w:tbl>
      <w:tblPr>
        <w:tblStyle w:val="GridTable2"/>
        <w:tblW w:w="8820" w:type="dxa"/>
        <w:tblLook w:val="04A0" w:firstRow="1" w:lastRow="0" w:firstColumn="1" w:lastColumn="0" w:noHBand="0" w:noVBand="1"/>
      </w:tblPr>
      <w:tblGrid>
        <w:gridCol w:w="720"/>
        <w:gridCol w:w="2676"/>
        <w:gridCol w:w="1097"/>
        <w:gridCol w:w="1270"/>
        <w:gridCol w:w="3057"/>
      </w:tblGrid>
      <w:tr w:rsidR="001045F2" w:rsidRPr="001045F2" w14:paraId="68FEB7DB" w14:textId="77777777" w:rsidTr="00FE40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noWrap/>
            <w:hideMark/>
          </w:tcPr>
          <w:p w14:paraId="74905160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5F8EBFD1" w14:textId="0C32B953" w:rsidR="001045F2" w:rsidRPr="001045F2" w:rsidRDefault="001045F2" w:rsidP="00FC54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tation</w:t>
            </w:r>
            <w:r w:rsidR="00A755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ID</w:t>
            </w:r>
          </w:p>
        </w:tc>
        <w:tc>
          <w:tcPr>
            <w:tcW w:w="1097" w:type="dxa"/>
            <w:noWrap/>
            <w:hideMark/>
          </w:tcPr>
          <w:p w14:paraId="02619D28" w14:textId="77777777" w:rsidR="001045F2" w:rsidRPr="001045F2" w:rsidRDefault="001045F2" w:rsidP="00FC54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atitude</w:t>
            </w:r>
          </w:p>
        </w:tc>
        <w:tc>
          <w:tcPr>
            <w:tcW w:w="1270" w:type="dxa"/>
            <w:noWrap/>
            <w:hideMark/>
          </w:tcPr>
          <w:p w14:paraId="75D6AE0B" w14:textId="77777777" w:rsidR="001045F2" w:rsidRPr="001045F2" w:rsidRDefault="001045F2" w:rsidP="00FC54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ongitude</w:t>
            </w:r>
          </w:p>
        </w:tc>
        <w:tc>
          <w:tcPr>
            <w:tcW w:w="3057" w:type="dxa"/>
            <w:noWrap/>
            <w:hideMark/>
          </w:tcPr>
          <w:p w14:paraId="6E66635C" w14:textId="273F6874" w:rsidR="001045F2" w:rsidRPr="001045F2" w:rsidRDefault="001045F2" w:rsidP="00FC54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levation</w:t>
            </w:r>
            <w:r w:rsidR="00FE40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(m ASL)</w:t>
            </w:r>
          </w:p>
        </w:tc>
      </w:tr>
      <w:tr w:rsidR="001045F2" w:rsidRPr="001045F2" w14:paraId="4CA68B9D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 w:val="restart"/>
            <w:noWrap/>
            <w:textDirection w:val="btLr"/>
            <w:hideMark/>
          </w:tcPr>
          <w:p w14:paraId="0EE03B15" w14:textId="77777777" w:rsidR="001045F2" w:rsidRPr="001045F2" w:rsidRDefault="001045F2" w:rsidP="00FC5497">
            <w:pPr>
              <w:ind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Balloon Sounding</w:t>
            </w:r>
          </w:p>
        </w:tc>
        <w:tc>
          <w:tcPr>
            <w:tcW w:w="2676" w:type="dxa"/>
            <w:noWrap/>
            <w:hideMark/>
          </w:tcPr>
          <w:p w14:paraId="4B474508" w14:textId="77777777" w:rsidR="001045F2" w:rsidRPr="001045F2" w:rsidRDefault="001045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BQ</w:t>
            </w:r>
          </w:p>
        </w:tc>
        <w:tc>
          <w:tcPr>
            <w:tcW w:w="1097" w:type="dxa"/>
            <w:noWrap/>
            <w:hideMark/>
          </w:tcPr>
          <w:p w14:paraId="08302AC9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.04</w:t>
            </w:r>
          </w:p>
        </w:tc>
        <w:tc>
          <w:tcPr>
            <w:tcW w:w="1270" w:type="dxa"/>
            <w:noWrap/>
            <w:hideMark/>
          </w:tcPr>
          <w:p w14:paraId="3AE6238E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06.62</w:t>
            </w:r>
          </w:p>
        </w:tc>
        <w:tc>
          <w:tcPr>
            <w:tcW w:w="3057" w:type="dxa"/>
            <w:noWrap/>
            <w:hideMark/>
          </w:tcPr>
          <w:p w14:paraId="29EEE3D1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19</w:t>
            </w:r>
          </w:p>
        </w:tc>
      </w:tr>
      <w:tr w:rsidR="001045F2" w:rsidRPr="001045F2" w14:paraId="3C203DA9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2C46D2D7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34133C8D" w14:textId="77777777" w:rsidR="001045F2" w:rsidRPr="001045F2" w:rsidRDefault="00104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BOI</w:t>
            </w:r>
          </w:p>
        </w:tc>
        <w:tc>
          <w:tcPr>
            <w:tcW w:w="1097" w:type="dxa"/>
            <w:noWrap/>
            <w:hideMark/>
          </w:tcPr>
          <w:p w14:paraId="6106BAC6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3.56</w:t>
            </w:r>
          </w:p>
        </w:tc>
        <w:tc>
          <w:tcPr>
            <w:tcW w:w="1270" w:type="dxa"/>
            <w:noWrap/>
            <w:hideMark/>
          </w:tcPr>
          <w:p w14:paraId="5A3817B1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6.21</w:t>
            </w:r>
          </w:p>
        </w:tc>
        <w:tc>
          <w:tcPr>
            <w:tcW w:w="3057" w:type="dxa"/>
            <w:noWrap/>
            <w:hideMark/>
          </w:tcPr>
          <w:p w14:paraId="34F1D25E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74</w:t>
            </w:r>
          </w:p>
        </w:tc>
      </w:tr>
      <w:tr w:rsidR="001045F2" w:rsidRPr="001045F2" w14:paraId="05800986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3BEA4A3F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262F222A" w14:textId="77777777" w:rsidR="001045F2" w:rsidRPr="001045F2" w:rsidRDefault="001045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NR</w:t>
            </w:r>
          </w:p>
        </w:tc>
        <w:tc>
          <w:tcPr>
            <w:tcW w:w="1097" w:type="dxa"/>
            <w:noWrap/>
            <w:hideMark/>
          </w:tcPr>
          <w:p w14:paraId="793E5F79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.77</w:t>
            </w:r>
          </w:p>
        </w:tc>
        <w:tc>
          <w:tcPr>
            <w:tcW w:w="1270" w:type="dxa"/>
            <w:noWrap/>
            <w:hideMark/>
          </w:tcPr>
          <w:p w14:paraId="68E1AA54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04.87</w:t>
            </w:r>
          </w:p>
        </w:tc>
        <w:tc>
          <w:tcPr>
            <w:tcW w:w="3057" w:type="dxa"/>
            <w:noWrap/>
            <w:hideMark/>
          </w:tcPr>
          <w:p w14:paraId="34503EA5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25</w:t>
            </w:r>
          </w:p>
        </w:tc>
      </w:tr>
      <w:tr w:rsidR="001045F2" w:rsidRPr="001045F2" w14:paraId="3A992B43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1BFA1B65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64F9B0A1" w14:textId="77777777" w:rsidR="001045F2" w:rsidRPr="001045F2" w:rsidRDefault="00104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PZ</w:t>
            </w:r>
          </w:p>
        </w:tc>
        <w:tc>
          <w:tcPr>
            <w:tcW w:w="1097" w:type="dxa"/>
            <w:noWrap/>
            <w:hideMark/>
          </w:tcPr>
          <w:p w14:paraId="59FA0081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.86</w:t>
            </w:r>
          </w:p>
        </w:tc>
        <w:tc>
          <w:tcPr>
            <w:tcW w:w="1270" w:type="dxa"/>
            <w:noWrap/>
            <w:hideMark/>
          </w:tcPr>
          <w:p w14:paraId="66F243E8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06.7</w:t>
            </w:r>
          </w:p>
        </w:tc>
        <w:tc>
          <w:tcPr>
            <w:tcW w:w="3057" w:type="dxa"/>
            <w:noWrap/>
            <w:hideMark/>
          </w:tcPr>
          <w:p w14:paraId="7723FC76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52</w:t>
            </w:r>
          </w:p>
        </w:tc>
      </w:tr>
      <w:tr w:rsidR="001045F2" w:rsidRPr="001045F2" w14:paraId="7CC13198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211D6E80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0124F115" w14:textId="77777777" w:rsidR="001045F2" w:rsidRPr="001045F2" w:rsidRDefault="001045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GZ</w:t>
            </w:r>
          </w:p>
        </w:tc>
        <w:tc>
          <w:tcPr>
            <w:tcW w:w="1097" w:type="dxa"/>
            <w:noWrap/>
            <w:hideMark/>
          </w:tcPr>
          <w:p w14:paraId="0141582C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.23</w:t>
            </w:r>
          </w:p>
        </w:tc>
        <w:tc>
          <w:tcPr>
            <w:tcW w:w="1270" w:type="dxa"/>
            <w:noWrap/>
            <w:hideMark/>
          </w:tcPr>
          <w:p w14:paraId="42E04389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1.82</w:t>
            </w:r>
          </w:p>
        </w:tc>
        <w:tc>
          <w:tcPr>
            <w:tcW w:w="3057" w:type="dxa"/>
            <w:noWrap/>
            <w:hideMark/>
          </w:tcPr>
          <w:p w14:paraId="308BC2E9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92</w:t>
            </w:r>
          </w:p>
        </w:tc>
      </w:tr>
      <w:tr w:rsidR="001045F2" w:rsidRPr="001045F2" w14:paraId="7F337686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1A9882F7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67E50330" w14:textId="77777777" w:rsidR="001045F2" w:rsidRPr="001045F2" w:rsidRDefault="00104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GW</w:t>
            </w:r>
          </w:p>
        </w:tc>
        <w:tc>
          <w:tcPr>
            <w:tcW w:w="1097" w:type="dxa"/>
            <w:noWrap/>
            <w:hideMark/>
          </w:tcPr>
          <w:p w14:paraId="57B830E3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.21</w:t>
            </w:r>
          </w:p>
        </w:tc>
        <w:tc>
          <w:tcPr>
            <w:tcW w:w="1270" w:type="dxa"/>
            <w:noWrap/>
            <w:hideMark/>
          </w:tcPr>
          <w:p w14:paraId="5038563F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06.61</w:t>
            </w:r>
          </w:p>
        </w:tc>
        <w:tc>
          <w:tcPr>
            <w:tcW w:w="3057" w:type="dxa"/>
            <w:noWrap/>
            <w:hideMark/>
          </w:tcPr>
          <w:p w14:paraId="1C518A4D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00</w:t>
            </w:r>
          </w:p>
        </w:tc>
      </w:tr>
      <w:tr w:rsidR="001045F2" w:rsidRPr="001045F2" w14:paraId="35AEB8BB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7456E89D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4526CBA4" w14:textId="77777777" w:rsidR="001045F2" w:rsidRPr="001045F2" w:rsidRDefault="001045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JT</w:t>
            </w:r>
          </w:p>
        </w:tc>
        <w:tc>
          <w:tcPr>
            <w:tcW w:w="1097" w:type="dxa"/>
            <w:noWrap/>
            <w:hideMark/>
          </w:tcPr>
          <w:p w14:paraId="7C5F2F1C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.11</w:t>
            </w:r>
          </w:p>
        </w:tc>
        <w:tc>
          <w:tcPr>
            <w:tcW w:w="1270" w:type="dxa"/>
            <w:noWrap/>
            <w:hideMark/>
          </w:tcPr>
          <w:p w14:paraId="6A9F51E3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08.53</w:t>
            </w:r>
          </w:p>
        </w:tc>
        <w:tc>
          <w:tcPr>
            <w:tcW w:w="3057" w:type="dxa"/>
            <w:noWrap/>
            <w:hideMark/>
          </w:tcPr>
          <w:p w14:paraId="7D155019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75</w:t>
            </w:r>
          </w:p>
        </w:tc>
      </w:tr>
      <w:tr w:rsidR="001045F2" w:rsidRPr="001045F2" w14:paraId="16EA9797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0AF1BC46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76D070D7" w14:textId="77777777" w:rsidR="001045F2" w:rsidRPr="001045F2" w:rsidRDefault="00104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KN</w:t>
            </w:r>
          </w:p>
        </w:tc>
        <w:tc>
          <w:tcPr>
            <w:tcW w:w="1097" w:type="dxa"/>
            <w:noWrap/>
            <w:hideMark/>
          </w:tcPr>
          <w:p w14:paraId="3585D6C7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0.86</w:t>
            </w:r>
          </w:p>
        </w:tc>
        <w:tc>
          <w:tcPr>
            <w:tcW w:w="1270" w:type="dxa"/>
            <w:noWrap/>
            <w:hideMark/>
          </w:tcPr>
          <w:p w14:paraId="6A8D4EB5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5.73</w:t>
            </w:r>
          </w:p>
        </w:tc>
        <w:tc>
          <w:tcPr>
            <w:tcW w:w="3057" w:type="dxa"/>
            <w:noWrap/>
            <w:hideMark/>
          </w:tcPr>
          <w:p w14:paraId="4A115B5B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08</w:t>
            </w:r>
          </w:p>
        </w:tc>
      </w:tr>
      <w:tr w:rsidR="001045F2" w:rsidRPr="001045F2" w14:paraId="7188A9CD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40C6340D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0EC7B968" w14:textId="77777777" w:rsidR="001045F2" w:rsidRPr="001045F2" w:rsidRDefault="001045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KX</w:t>
            </w:r>
          </w:p>
        </w:tc>
        <w:tc>
          <w:tcPr>
            <w:tcW w:w="1097" w:type="dxa"/>
            <w:noWrap/>
            <w:hideMark/>
          </w:tcPr>
          <w:p w14:paraId="1F2086BA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.85</w:t>
            </w:r>
          </w:p>
        </w:tc>
        <w:tc>
          <w:tcPr>
            <w:tcW w:w="1270" w:type="dxa"/>
            <w:noWrap/>
            <w:hideMark/>
          </w:tcPr>
          <w:p w14:paraId="3DDD4D09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7.11</w:t>
            </w:r>
          </w:p>
        </w:tc>
        <w:tc>
          <w:tcPr>
            <w:tcW w:w="3057" w:type="dxa"/>
            <w:noWrap/>
            <w:hideMark/>
          </w:tcPr>
          <w:p w14:paraId="6DE12656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8</w:t>
            </w:r>
          </w:p>
        </w:tc>
      </w:tr>
      <w:tr w:rsidR="001045F2" w:rsidRPr="001045F2" w14:paraId="1F5586E7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22E7015B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132BB87C" w14:textId="77777777" w:rsidR="001045F2" w:rsidRPr="001045F2" w:rsidRDefault="00104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AK</w:t>
            </w:r>
          </w:p>
        </w:tc>
        <w:tc>
          <w:tcPr>
            <w:tcW w:w="1097" w:type="dxa"/>
            <w:noWrap/>
            <w:hideMark/>
          </w:tcPr>
          <w:p w14:paraId="0F5117E9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.73</w:t>
            </w:r>
          </w:p>
        </w:tc>
        <w:tc>
          <w:tcPr>
            <w:tcW w:w="1270" w:type="dxa"/>
            <w:noWrap/>
            <w:hideMark/>
          </w:tcPr>
          <w:p w14:paraId="350EF53A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22.21</w:t>
            </w:r>
          </w:p>
        </w:tc>
        <w:tc>
          <w:tcPr>
            <w:tcW w:w="3057" w:type="dxa"/>
            <w:noWrap/>
            <w:hideMark/>
          </w:tcPr>
          <w:p w14:paraId="19E272A9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1045F2" w:rsidRPr="001045F2" w14:paraId="5892CB4E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2F2506AA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3A7D6AD2" w14:textId="77777777" w:rsidR="001045F2" w:rsidRPr="001045F2" w:rsidRDefault="001045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TX</w:t>
            </w:r>
          </w:p>
        </w:tc>
        <w:tc>
          <w:tcPr>
            <w:tcW w:w="1097" w:type="dxa"/>
            <w:noWrap/>
            <w:hideMark/>
          </w:tcPr>
          <w:p w14:paraId="7877C391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7.68</w:t>
            </w:r>
          </w:p>
        </w:tc>
        <w:tc>
          <w:tcPr>
            <w:tcW w:w="1270" w:type="dxa"/>
            <w:noWrap/>
            <w:hideMark/>
          </w:tcPr>
          <w:p w14:paraId="2596843E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7.63</w:t>
            </w:r>
          </w:p>
        </w:tc>
        <w:tc>
          <w:tcPr>
            <w:tcW w:w="3057" w:type="dxa"/>
            <w:noWrap/>
            <w:hideMark/>
          </w:tcPr>
          <w:p w14:paraId="1A5C0E06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28</w:t>
            </w:r>
          </w:p>
        </w:tc>
      </w:tr>
      <w:tr w:rsidR="001045F2" w:rsidRPr="001045F2" w14:paraId="7A561289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128E41FC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7686216F" w14:textId="77777777" w:rsidR="001045F2" w:rsidRPr="001045F2" w:rsidRDefault="00104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V</w:t>
            </w:r>
          </w:p>
        </w:tc>
        <w:tc>
          <w:tcPr>
            <w:tcW w:w="1097" w:type="dxa"/>
            <w:noWrap/>
            <w:hideMark/>
          </w:tcPr>
          <w:p w14:paraId="12BD84B5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.56</w:t>
            </w:r>
          </w:p>
        </w:tc>
        <w:tc>
          <w:tcPr>
            <w:tcW w:w="1270" w:type="dxa"/>
            <w:noWrap/>
            <w:hideMark/>
          </w:tcPr>
          <w:p w14:paraId="0B98BE18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9.8</w:t>
            </w:r>
          </w:p>
        </w:tc>
        <w:tc>
          <w:tcPr>
            <w:tcW w:w="3057" w:type="dxa"/>
            <w:noWrap/>
            <w:hideMark/>
          </w:tcPr>
          <w:p w14:paraId="7DC143E1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16</w:t>
            </w:r>
          </w:p>
        </w:tc>
      </w:tr>
      <w:tr w:rsidR="001045F2" w:rsidRPr="001045F2" w14:paraId="190B4341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5311FF17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7473EFCB" w14:textId="77777777" w:rsidR="001045F2" w:rsidRPr="001045F2" w:rsidRDefault="001045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IW</w:t>
            </w:r>
          </w:p>
        </w:tc>
        <w:tc>
          <w:tcPr>
            <w:tcW w:w="1097" w:type="dxa"/>
            <w:noWrap/>
            <w:hideMark/>
          </w:tcPr>
          <w:p w14:paraId="1EC321CE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3.06</w:t>
            </w:r>
          </w:p>
        </w:tc>
        <w:tc>
          <w:tcPr>
            <w:tcW w:w="1270" w:type="dxa"/>
            <w:noWrap/>
            <w:hideMark/>
          </w:tcPr>
          <w:p w14:paraId="3EF49468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08.48</w:t>
            </w:r>
          </w:p>
        </w:tc>
        <w:tc>
          <w:tcPr>
            <w:tcW w:w="3057" w:type="dxa"/>
            <w:noWrap/>
            <w:hideMark/>
          </w:tcPr>
          <w:p w14:paraId="47EE38F1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03</w:t>
            </w:r>
          </w:p>
        </w:tc>
      </w:tr>
      <w:tr w:rsidR="001045F2" w:rsidRPr="001045F2" w14:paraId="5A416FFD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601FD5F3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405FB41A" w14:textId="77777777" w:rsidR="001045F2" w:rsidRPr="001045F2" w:rsidRDefault="00104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LC</w:t>
            </w:r>
          </w:p>
        </w:tc>
        <w:tc>
          <w:tcPr>
            <w:tcW w:w="1097" w:type="dxa"/>
            <w:noWrap/>
            <w:hideMark/>
          </w:tcPr>
          <w:p w14:paraId="328D27B5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0.77</w:t>
            </w:r>
          </w:p>
        </w:tc>
        <w:tc>
          <w:tcPr>
            <w:tcW w:w="1270" w:type="dxa"/>
            <w:noWrap/>
            <w:hideMark/>
          </w:tcPr>
          <w:p w14:paraId="6C39118F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1.95</w:t>
            </w:r>
          </w:p>
        </w:tc>
        <w:tc>
          <w:tcPr>
            <w:tcW w:w="3057" w:type="dxa"/>
            <w:noWrap/>
            <w:hideMark/>
          </w:tcPr>
          <w:p w14:paraId="64638DBD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89</w:t>
            </w:r>
          </w:p>
        </w:tc>
      </w:tr>
      <w:tr w:rsidR="001045F2" w:rsidRPr="001045F2" w14:paraId="2987075F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1B721F12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041EA712" w14:textId="77777777" w:rsidR="001045F2" w:rsidRPr="001045F2" w:rsidRDefault="001045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LE</w:t>
            </w:r>
          </w:p>
        </w:tc>
        <w:tc>
          <w:tcPr>
            <w:tcW w:w="1097" w:type="dxa"/>
            <w:noWrap/>
            <w:hideMark/>
          </w:tcPr>
          <w:p w14:paraId="26FC137D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.91</w:t>
            </w:r>
          </w:p>
        </w:tc>
        <w:tc>
          <w:tcPr>
            <w:tcW w:w="1270" w:type="dxa"/>
            <w:noWrap/>
            <w:hideMark/>
          </w:tcPr>
          <w:p w14:paraId="2F8473DC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23</w:t>
            </w:r>
          </w:p>
        </w:tc>
        <w:tc>
          <w:tcPr>
            <w:tcW w:w="3057" w:type="dxa"/>
            <w:noWrap/>
            <w:hideMark/>
          </w:tcPr>
          <w:p w14:paraId="075D8369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1</w:t>
            </w:r>
          </w:p>
        </w:tc>
      </w:tr>
      <w:tr w:rsidR="001045F2" w:rsidRPr="001045F2" w14:paraId="3F5B3319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3C329224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7B1D459E" w14:textId="77777777" w:rsidR="001045F2" w:rsidRPr="001045F2" w:rsidRDefault="00104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FX</w:t>
            </w:r>
          </w:p>
        </w:tc>
        <w:tc>
          <w:tcPr>
            <w:tcW w:w="1097" w:type="dxa"/>
            <w:noWrap/>
            <w:hideMark/>
          </w:tcPr>
          <w:p w14:paraId="2D04B6BC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7.46</w:t>
            </w:r>
          </w:p>
        </w:tc>
        <w:tc>
          <w:tcPr>
            <w:tcW w:w="1270" w:type="dxa"/>
            <w:noWrap/>
            <w:hideMark/>
          </w:tcPr>
          <w:p w14:paraId="28E31959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1.39</w:t>
            </w:r>
          </w:p>
        </w:tc>
        <w:tc>
          <w:tcPr>
            <w:tcW w:w="3057" w:type="dxa"/>
            <w:noWrap/>
            <w:hideMark/>
          </w:tcPr>
          <w:p w14:paraId="2B503703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34</w:t>
            </w:r>
          </w:p>
        </w:tc>
      </w:tr>
      <w:tr w:rsidR="001045F2" w:rsidRPr="001045F2" w14:paraId="644BC38C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28C42B16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08B5BF24" w14:textId="77777777" w:rsidR="001045F2" w:rsidRPr="001045F2" w:rsidRDefault="001045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US</w:t>
            </w:r>
          </w:p>
        </w:tc>
        <w:tc>
          <w:tcPr>
            <w:tcW w:w="1097" w:type="dxa"/>
            <w:noWrap/>
            <w:hideMark/>
          </w:tcPr>
          <w:p w14:paraId="3F727AE1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.23</w:t>
            </w:r>
          </w:p>
        </w:tc>
        <w:tc>
          <w:tcPr>
            <w:tcW w:w="1270" w:type="dxa"/>
            <w:noWrap/>
            <w:hideMark/>
          </w:tcPr>
          <w:p w14:paraId="25E0E96C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0.96</w:t>
            </w:r>
          </w:p>
        </w:tc>
        <w:tc>
          <w:tcPr>
            <w:tcW w:w="3057" w:type="dxa"/>
            <w:noWrap/>
            <w:hideMark/>
          </w:tcPr>
          <w:p w14:paraId="4067AC5A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51</w:t>
            </w:r>
          </w:p>
        </w:tc>
      </w:tr>
      <w:tr w:rsidR="001045F2" w:rsidRPr="001045F2" w14:paraId="7740C8BB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4999BD4E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2A00454F" w14:textId="77777777" w:rsidR="001045F2" w:rsidRPr="001045F2" w:rsidRDefault="00104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UIL</w:t>
            </w:r>
          </w:p>
        </w:tc>
        <w:tc>
          <w:tcPr>
            <w:tcW w:w="1097" w:type="dxa"/>
            <w:noWrap/>
            <w:hideMark/>
          </w:tcPr>
          <w:p w14:paraId="676FB7B8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7.95</w:t>
            </w:r>
          </w:p>
        </w:tc>
        <w:tc>
          <w:tcPr>
            <w:tcW w:w="1270" w:type="dxa"/>
            <w:noWrap/>
            <w:hideMark/>
          </w:tcPr>
          <w:p w14:paraId="43E80DBF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24.55</w:t>
            </w:r>
          </w:p>
        </w:tc>
        <w:tc>
          <w:tcPr>
            <w:tcW w:w="3057" w:type="dxa"/>
            <w:noWrap/>
            <w:hideMark/>
          </w:tcPr>
          <w:p w14:paraId="3864348D" w14:textId="77777777" w:rsidR="001045F2" w:rsidRPr="001045F2" w:rsidRDefault="001045F2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2</w:t>
            </w:r>
          </w:p>
        </w:tc>
      </w:tr>
      <w:tr w:rsidR="001045F2" w:rsidRPr="001045F2" w14:paraId="638E22C7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tcBorders>
              <w:bottom w:val="single" w:sz="4" w:space="0" w:color="auto"/>
            </w:tcBorders>
            <w:noWrap/>
            <w:hideMark/>
          </w:tcPr>
          <w:p w14:paraId="0B61A107" w14:textId="77777777" w:rsidR="001045F2" w:rsidRPr="001045F2" w:rsidRDefault="001045F2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3B6B3D05" w14:textId="77777777" w:rsidR="001045F2" w:rsidRPr="001045F2" w:rsidRDefault="001045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VEF</w:t>
            </w:r>
          </w:p>
        </w:tc>
        <w:tc>
          <w:tcPr>
            <w:tcW w:w="1097" w:type="dxa"/>
            <w:noWrap/>
            <w:hideMark/>
          </w:tcPr>
          <w:p w14:paraId="1C10BA7E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.05</w:t>
            </w:r>
          </w:p>
        </w:tc>
        <w:tc>
          <w:tcPr>
            <w:tcW w:w="1270" w:type="dxa"/>
            <w:noWrap/>
            <w:hideMark/>
          </w:tcPr>
          <w:p w14:paraId="48CF26CD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5.18</w:t>
            </w:r>
          </w:p>
        </w:tc>
        <w:tc>
          <w:tcPr>
            <w:tcW w:w="3057" w:type="dxa"/>
            <w:noWrap/>
            <w:hideMark/>
          </w:tcPr>
          <w:p w14:paraId="4E1054B2" w14:textId="77777777" w:rsidR="001045F2" w:rsidRPr="001045F2" w:rsidRDefault="001045F2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93</w:t>
            </w:r>
          </w:p>
        </w:tc>
      </w:tr>
      <w:tr w:rsidR="00A755CA" w:rsidRPr="001045F2" w14:paraId="548310E3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 w:val="restart"/>
            <w:tcBorders>
              <w:top w:val="single" w:sz="4" w:space="0" w:color="auto"/>
            </w:tcBorders>
            <w:noWrap/>
            <w:textDirection w:val="btLr"/>
            <w:hideMark/>
          </w:tcPr>
          <w:p w14:paraId="5ED91EA2" w14:textId="2146EF10" w:rsidR="00A755CA" w:rsidRPr="001045F2" w:rsidRDefault="00A755CA" w:rsidP="00FC5497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ERONET</w:t>
            </w:r>
          </w:p>
        </w:tc>
        <w:tc>
          <w:tcPr>
            <w:tcW w:w="2676" w:type="dxa"/>
            <w:noWrap/>
            <w:hideMark/>
          </w:tcPr>
          <w:p w14:paraId="4A790DBC" w14:textId="77777777" w:rsidR="00A755CA" w:rsidRPr="001045F2" w:rsidRDefault="00A75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l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ech</w:t>
            </w:r>
          </w:p>
        </w:tc>
        <w:tc>
          <w:tcPr>
            <w:tcW w:w="1097" w:type="dxa"/>
            <w:noWrap/>
            <w:hideMark/>
          </w:tcPr>
          <w:p w14:paraId="2110B9D1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.137</w:t>
            </w:r>
          </w:p>
        </w:tc>
        <w:tc>
          <w:tcPr>
            <w:tcW w:w="1270" w:type="dxa"/>
            <w:noWrap/>
            <w:hideMark/>
          </w:tcPr>
          <w:p w14:paraId="19B55C92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8.126</w:t>
            </w:r>
          </w:p>
        </w:tc>
        <w:tc>
          <w:tcPr>
            <w:tcW w:w="3057" w:type="dxa"/>
            <w:noWrap/>
            <w:hideMark/>
          </w:tcPr>
          <w:p w14:paraId="5DAD181E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0</w:t>
            </w:r>
          </w:p>
        </w:tc>
      </w:tr>
      <w:tr w:rsidR="00A755CA" w:rsidRPr="001045F2" w14:paraId="0B208ECC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432BB413" w14:textId="06DB2C80" w:rsidR="00A755CA" w:rsidRPr="001045F2" w:rsidRDefault="00A755CA" w:rsidP="00FC5497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7EA80E0C" w14:textId="77777777" w:rsidR="00A755CA" w:rsidRPr="001045F2" w:rsidRDefault="00A755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l Segundo</w:t>
            </w:r>
          </w:p>
        </w:tc>
        <w:tc>
          <w:tcPr>
            <w:tcW w:w="1097" w:type="dxa"/>
            <w:noWrap/>
            <w:hideMark/>
          </w:tcPr>
          <w:p w14:paraId="102FD7B3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.913</w:t>
            </w:r>
          </w:p>
        </w:tc>
        <w:tc>
          <w:tcPr>
            <w:tcW w:w="1270" w:type="dxa"/>
            <w:noWrap/>
            <w:hideMark/>
          </w:tcPr>
          <w:p w14:paraId="1672B2E4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8.382</w:t>
            </w:r>
          </w:p>
        </w:tc>
        <w:tc>
          <w:tcPr>
            <w:tcW w:w="3057" w:type="dxa"/>
            <w:noWrap/>
            <w:hideMark/>
          </w:tcPr>
          <w:p w14:paraId="49458588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</w:p>
        </w:tc>
      </w:tr>
      <w:tr w:rsidR="00A755CA" w:rsidRPr="001045F2" w14:paraId="20C27F99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7B12DA28" w14:textId="32EB0ECC" w:rsidR="00A755CA" w:rsidRPr="001045F2" w:rsidRDefault="00A755CA" w:rsidP="00FC5497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1D483DA0" w14:textId="77777777" w:rsidR="00A755CA" w:rsidRPr="001045F2" w:rsidRDefault="00A75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resno 2</w:t>
            </w:r>
          </w:p>
        </w:tc>
        <w:tc>
          <w:tcPr>
            <w:tcW w:w="1097" w:type="dxa"/>
            <w:noWrap/>
            <w:hideMark/>
          </w:tcPr>
          <w:p w14:paraId="7770D7CC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.785</w:t>
            </w:r>
          </w:p>
        </w:tc>
        <w:tc>
          <w:tcPr>
            <w:tcW w:w="1270" w:type="dxa"/>
            <w:noWrap/>
            <w:hideMark/>
          </w:tcPr>
          <w:p w14:paraId="3F13A18C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9.773</w:t>
            </w:r>
          </w:p>
        </w:tc>
        <w:tc>
          <w:tcPr>
            <w:tcW w:w="3057" w:type="dxa"/>
            <w:noWrap/>
            <w:hideMark/>
          </w:tcPr>
          <w:p w14:paraId="6F295C30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0</w:t>
            </w:r>
          </w:p>
        </w:tc>
      </w:tr>
      <w:tr w:rsidR="00A755CA" w:rsidRPr="001045F2" w14:paraId="212BFCBA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</w:tcPr>
          <w:p w14:paraId="427CF546" w14:textId="77777777" w:rsidR="00A755CA" w:rsidRPr="001045F2" w:rsidRDefault="00A755CA" w:rsidP="00FC5497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</w:tcPr>
          <w:p w14:paraId="4EDA48C2" w14:textId="66C05F20" w:rsidR="00A755CA" w:rsidRPr="001045F2" w:rsidRDefault="00A755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rinidad Head</w:t>
            </w:r>
          </w:p>
        </w:tc>
        <w:tc>
          <w:tcPr>
            <w:tcW w:w="1097" w:type="dxa"/>
            <w:noWrap/>
          </w:tcPr>
          <w:p w14:paraId="27261B83" w14:textId="077A6196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.05</w:t>
            </w:r>
          </w:p>
        </w:tc>
        <w:tc>
          <w:tcPr>
            <w:tcW w:w="1270" w:type="dxa"/>
            <w:noWrap/>
          </w:tcPr>
          <w:p w14:paraId="7BFA2CAE" w14:textId="126A0A18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24.15</w:t>
            </w:r>
          </w:p>
        </w:tc>
        <w:tc>
          <w:tcPr>
            <w:tcW w:w="3057" w:type="dxa"/>
            <w:noWrap/>
          </w:tcPr>
          <w:p w14:paraId="479102FA" w14:textId="7543AA92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0</w:t>
            </w:r>
          </w:p>
        </w:tc>
      </w:tr>
      <w:tr w:rsidR="00A755CA" w:rsidRPr="001045F2" w14:paraId="5A693523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textDirection w:val="btLr"/>
            <w:hideMark/>
          </w:tcPr>
          <w:p w14:paraId="60A5C242" w14:textId="4D715D04" w:rsidR="00A755CA" w:rsidRPr="001045F2" w:rsidRDefault="00A755CA" w:rsidP="00FC5497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521A4839" w14:textId="77777777" w:rsidR="00A755CA" w:rsidRPr="001045F2" w:rsidRDefault="00A75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oldstone</w:t>
            </w:r>
          </w:p>
        </w:tc>
        <w:tc>
          <w:tcPr>
            <w:tcW w:w="1097" w:type="dxa"/>
            <w:noWrap/>
            <w:hideMark/>
          </w:tcPr>
          <w:p w14:paraId="5551A246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.233</w:t>
            </w:r>
          </w:p>
        </w:tc>
        <w:tc>
          <w:tcPr>
            <w:tcW w:w="1270" w:type="dxa"/>
            <w:noWrap/>
            <w:hideMark/>
          </w:tcPr>
          <w:p w14:paraId="37CB4307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6.792</w:t>
            </w:r>
          </w:p>
        </w:tc>
        <w:tc>
          <w:tcPr>
            <w:tcW w:w="3057" w:type="dxa"/>
            <w:noWrap/>
            <w:hideMark/>
          </w:tcPr>
          <w:p w14:paraId="0BD73717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00</w:t>
            </w:r>
          </w:p>
        </w:tc>
      </w:tr>
      <w:tr w:rsidR="00A755CA" w:rsidRPr="001045F2" w14:paraId="0064B6E9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11285A02" w14:textId="77777777" w:rsidR="00A755CA" w:rsidRPr="001045F2" w:rsidRDefault="00A755CA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5411AD7B" w14:textId="77777777" w:rsidR="00A755CA" w:rsidRPr="001045F2" w:rsidRDefault="00A755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Boulder</w:t>
            </w:r>
          </w:p>
        </w:tc>
        <w:tc>
          <w:tcPr>
            <w:tcW w:w="1097" w:type="dxa"/>
            <w:noWrap/>
            <w:hideMark/>
          </w:tcPr>
          <w:p w14:paraId="45392EB6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0.045</w:t>
            </w:r>
          </w:p>
        </w:tc>
        <w:tc>
          <w:tcPr>
            <w:tcW w:w="1270" w:type="dxa"/>
            <w:noWrap/>
            <w:hideMark/>
          </w:tcPr>
          <w:p w14:paraId="3DC1CC97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05.006</w:t>
            </w:r>
          </w:p>
        </w:tc>
        <w:tc>
          <w:tcPr>
            <w:tcW w:w="3057" w:type="dxa"/>
            <w:noWrap/>
            <w:hideMark/>
          </w:tcPr>
          <w:p w14:paraId="4ED299D7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04</w:t>
            </w:r>
          </w:p>
        </w:tc>
      </w:tr>
      <w:tr w:rsidR="00A755CA" w:rsidRPr="001045F2" w14:paraId="60CC6799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32C9A80A" w14:textId="77777777" w:rsidR="00A755CA" w:rsidRPr="001045F2" w:rsidRDefault="00A755CA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7D406597" w14:textId="77777777" w:rsidR="00A755CA" w:rsidRPr="001045F2" w:rsidRDefault="00A75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Bozeman</w:t>
            </w:r>
          </w:p>
        </w:tc>
        <w:tc>
          <w:tcPr>
            <w:tcW w:w="1097" w:type="dxa"/>
            <w:noWrap/>
            <w:hideMark/>
          </w:tcPr>
          <w:p w14:paraId="2A8657E7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5.662</w:t>
            </w:r>
          </w:p>
        </w:tc>
        <w:tc>
          <w:tcPr>
            <w:tcW w:w="1270" w:type="dxa"/>
            <w:noWrap/>
            <w:hideMark/>
          </w:tcPr>
          <w:p w14:paraId="7EE7111B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1.045</w:t>
            </w:r>
          </w:p>
        </w:tc>
        <w:tc>
          <w:tcPr>
            <w:tcW w:w="3057" w:type="dxa"/>
            <w:noWrap/>
            <w:hideMark/>
          </w:tcPr>
          <w:p w14:paraId="018830FF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07</w:t>
            </w:r>
          </w:p>
        </w:tc>
      </w:tr>
      <w:tr w:rsidR="00A755CA" w:rsidRPr="001045F2" w14:paraId="16C8386A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1CAF44EF" w14:textId="77777777" w:rsidR="00A755CA" w:rsidRPr="001045F2" w:rsidRDefault="00A755CA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0AF4366E" w14:textId="77777777" w:rsidR="00A755CA" w:rsidRPr="001045F2" w:rsidRDefault="00A755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issoula</w:t>
            </w:r>
          </w:p>
        </w:tc>
        <w:tc>
          <w:tcPr>
            <w:tcW w:w="1097" w:type="dxa"/>
            <w:noWrap/>
            <w:hideMark/>
          </w:tcPr>
          <w:p w14:paraId="55D8D6E0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.917</w:t>
            </w:r>
          </w:p>
        </w:tc>
        <w:tc>
          <w:tcPr>
            <w:tcW w:w="1270" w:type="dxa"/>
            <w:noWrap/>
            <w:hideMark/>
          </w:tcPr>
          <w:p w14:paraId="7AB84310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4.083</w:t>
            </w:r>
          </w:p>
        </w:tc>
        <w:tc>
          <w:tcPr>
            <w:tcW w:w="3057" w:type="dxa"/>
            <w:noWrap/>
            <w:hideMark/>
          </w:tcPr>
          <w:p w14:paraId="09F1A80A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28</w:t>
            </w:r>
          </w:p>
        </w:tc>
      </w:tr>
      <w:tr w:rsidR="00A755CA" w:rsidRPr="001045F2" w14:paraId="4C088892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1A28F781" w14:textId="77777777" w:rsidR="00A755CA" w:rsidRPr="001045F2" w:rsidRDefault="00A755CA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30ABBDCC" w14:textId="77777777" w:rsidR="00A755CA" w:rsidRPr="001045F2" w:rsidRDefault="00A75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renchman Flat</w:t>
            </w:r>
          </w:p>
        </w:tc>
        <w:tc>
          <w:tcPr>
            <w:tcW w:w="1097" w:type="dxa"/>
            <w:noWrap/>
            <w:hideMark/>
          </w:tcPr>
          <w:p w14:paraId="479CFBD9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.809</w:t>
            </w:r>
          </w:p>
        </w:tc>
        <w:tc>
          <w:tcPr>
            <w:tcW w:w="1270" w:type="dxa"/>
            <w:noWrap/>
            <w:hideMark/>
          </w:tcPr>
          <w:p w14:paraId="6C768B45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5.935</w:t>
            </w:r>
          </w:p>
        </w:tc>
        <w:tc>
          <w:tcPr>
            <w:tcW w:w="3057" w:type="dxa"/>
            <w:noWrap/>
            <w:hideMark/>
          </w:tcPr>
          <w:p w14:paraId="1AC9D54C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40</w:t>
            </w:r>
          </w:p>
        </w:tc>
      </w:tr>
      <w:tr w:rsidR="00A755CA" w:rsidRPr="001045F2" w14:paraId="2EC814A7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7E6C1935" w14:textId="77777777" w:rsidR="00A755CA" w:rsidRPr="001045F2" w:rsidRDefault="00A755CA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14101419" w14:textId="77777777" w:rsidR="00A755CA" w:rsidRPr="001045F2" w:rsidRDefault="00A755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ailroad Valley</w:t>
            </w:r>
          </w:p>
        </w:tc>
        <w:tc>
          <w:tcPr>
            <w:tcW w:w="1097" w:type="dxa"/>
            <w:noWrap/>
            <w:hideMark/>
          </w:tcPr>
          <w:p w14:paraId="47DFB0B7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.504</w:t>
            </w:r>
          </w:p>
        </w:tc>
        <w:tc>
          <w:tcPr>
            <w:tcW w:w="1270" w:type="dxa"/>
            <w:noWrap/>
            <w:hideMark/>
          </w:tcPr>
          <w:p w14:paraId="6B8B27B5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5.962</w:t>
            </w:r>
          </w:p>
        </w:tc>
        <w:tc>
          <w:tcPr>
            <w:tcW w:w="3057" w:type="dxa"/>
            <w:noWrap/>
            <w:hideMark/>
          </w:tcPr>
          <w:p w14:paraId="547F32AE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35</w:t>
            </w:r>
          </w:p>
        </w:tc>
      </w:tr>
      <w:tr w:rsidR="00A755CA" w:rsidRPr="001045F2" w14:paraId="4340D393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4CCD2388" w14:textId="77777777" w:rsidR="00A755CA" w:rsidRPr="001045F2" w:rsidRDefault="00A755CA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74D90294" w14:textId="77777777" w:rsidR="00A755CA" w:rsidRPr="001045F2" w:rsidRDefault="00A75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Univ of Nevada Reno</w:t>
            </w:r>
          </w:p>
        </w:tc>
        <w:tc>
          <w:tcPr>
            <w:tcW w:w="1097" w:type="dxa"/>
            <w:noWrap/>
            <w:hideMark/>
          </w:tcPr>
          <w:p w14:paraId="4444D05E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.541</w:t>
            </w:r>
          </w:p>
        </w:tc>
        <w:tc>
          <w:tcPr>
            <w:tcW w:w="1270" w:type="dxa"/>
            <w:noWrap/>
            <w:hideMark/>
          </w:tcPr>
          <w:p w14:paraId="1EFA6F81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9.814</w:t>
            </w:r>
          </w:p>
        </w:tc>
        <w:tc>
          <w:tcPr>
            <w:tcW w:w="3057" w:type="dxa"/>
            <w:noWrap/>
            <w:hideMark/>
          </w:tcPr>
          <w:p w14:paraId="08947B0A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10</w:t>
            </w:r>
          </w:p>
        </w:tc>
      </w:tr>
      <w:tr w:rsidR="00A755CA" w:rsidRPr="001045F2" w14:paraId="77B23F03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290176EF" w14:textId="77777777" w:rsidR="00A755CA" w:rsidRPr="001045F2" w:rsidRDefault="00A755CA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383C8212" w14:textId="77777777" w:rsidR="00A755CA" w:rsidRPr="001045F2" w:rsidRDefault="00A755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ELSTF</w:t>
            </w:r>
          </w:p>
        </w:tc>
        <w:tc>
          <w:tcPr>
            <w:tcW w:w="1097" w:type="dxa"/>
            <w:noWrap/>
            <w:hideMark/>
          </w:tcPr>
          <w:p w14:paraId="0456BED0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.635</w:t>
            </w:r>
          </w:p>
        </w:tc>
        <w:tc>
          <w:tcPr>
            <w:tcW w:w="1270" w:type="dxa"/>
            <w:noWrap/>
            <w:hideMark/>
          </w:tcPr>
          <w:p w14:paraId="0EE2F5FA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06.338</w:t>
            </w:r>
          </w:p>
        </w:tc>
        <w:tc>
          <w:tcPr>
            <w:tcW w:w="3057" w:type="dxa"/>
            <w:noWrap/>
            <w:hideMark/>
          </w:tcPr>
          <w:p w14:paraId="34032514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07</w:t>
            </w:r>
          </w:p>
        </w:tc>
      </w:tr>
      <w:tr w:rsidR="00A755CA" w:rsidRPr="001045F2" w14:paraId="252E4522" w14:textId="77777777" w:rsidTr="00FC5497">
        <w:trPr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noWrap/>
            <w:hideMark/>
          </w:tcPr>
          <w:p w14:paraId="0C2852A0" w14:textId="77777777" w:rsidR="00A755CA" w:rsidRPr="001045F2" w:rsidRDefault="00A755CA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dxa"/>
            <w:noWrap/>
            <w:hideMark/>
          </w:tcPr>
          <w:p w14:paraId="01F67369" w14:textId="77777777" w:rsidR="00A755CA" w:rsidRPr="001045F2" w:rsidRDefault="00A75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evilleta</w:t>
            </w:r>
            <w:proofErr w:type="spellEnd"/>
          </w:p>
        </w:tc>
        <w:tc>
          <w:tcPr>
            <w:tcW w:w="0" w:type="dxa"/>
            <w:noWrap/>
            <w:hideMark/>
          </w:tcPr>
          <w:p w14:paraId="66B627DB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.355</w:t>
            </w:r>
          </w:p>
        </w:tc>
        <w:tc>
          <w:tcPr>
            <w:tcW w:w="0" w:type="dxa"/>
            <w:noWrap/>
            <w:hideMark/>
          </w:tcPr>
          <w:p w14:paraId="7523FCE9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06.885</w:t>
            </w:r>
          </w:p>
        </w:tc>
        <w:tc>
          <w:tcPr>
            <w:tcW w:w="0" w:type="dxa"/>
            <w:noWrap/>
            <w:hideMark/>
          </w:tcPr>
          <w:p w14:paraId="00AA6D43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77</w:t>
            </w:r>
          </w:p>
        </w:tc>
      </w:tr>
      <w:tr w:rsidR="00A755CA" w:rsidRPr="001045F2" w14:paraId="59231317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 w:val="restart"/>
            <w:noWrap/>
            <w:textDirection w:val="btLr"/>
            <w:hideMark/>
          </w:tcPr>
          <w:p w14:paraId="6F547146" w14:textId="7E5CEF22" w:rsidR="00A755CA" w:rsidRPr="001045F2" w:rsidRDefault="00A755CA" w:rsidP="00FC5497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18"/>
                <w:lang w:val="en-US"/>
              </w:rPr>
              <w:t>LIDAR</w:t>
            </w:r>
          </w:p>
        </w:tc>
        <w:tc>
          <w:tcPr>
            <w:tcW w:w="2676" w:type="dxa"/>
            <w:noWrap/>
            <w:hideMark/>
          </w:tcPr>
          <w:p w14:paraId="158A8218" w14:textId="77777777" w:rsidR="00A755CA" w:rsidRPr="001045F2" w:rsidRDefault="00A755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odge Ridge Ski Resort</w:t>
            </w:r>
          </w:p>
        </w:tc>
        <w:tc>
          <w:tcPr>
            <w:tcW w:w="1097" w:type="dxa"/>
            <w:noWrap/>
            <w:hideMark/>
          </w:tcPr>
          <w:p w14:paraId="7DAD8957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.2</w:t>
            </w:r>
          </w:p>
        </w:tc>
        <w:tc>
          <w:tcPr>
            <w:tcW w:w="1270" w:type="dxa"/>
            <w:noWrap/>
            <w:hideMark/>
          </w:tcPr>
          <w:p w14:paraId="057AB868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9.97</w:t>
            </w:r>
          </w:p>
        </w:tc>
        <w:tc>
          <w:tcPr>
            <w:tcW w:w="3057" w:type="dxa"/>
            <w:noWrap/>
            <w:hideMark/>
          </w:tcPr>
          <w:p w14:paraId="5001338A" w14:textId="77777777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10</w:t>
            </w:r>
          </w:p>
        </w:tc>
      </w:tr>
      <w:tr w:rsidR="00A755CA" w:rsidRPr="001045F2" w14:paraId="6F8280F2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31A05104" w14:textId="77777777" w:rsidR="00A755CA" w:rsidRPr="001045F2" w:rsidRDefault="00A755CA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6E50E35D" w14:textId="77777777" w:rsidR="00A755CA" w:rsidRPr="001045F2" w:rsidRDefault="00A75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onell Vista</w:t>
            </w:r>
          </w:p>
        </w:tc>
        <w:tc>
          <w:tcPr>
            <w:tcW w:w="1097" w:type="dxa"/>
            <w:noWrap/>
            <w:hideMark/>
          </w:tcPr>
          <w:p w14:paraId="302F499E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.5</w:t>
            </w:r>
          </w:p>
        </w:tc>
        <w:tc>
          <w:tcPr>
            <w:tcW w:w="1270" w:type="dxa"/>
            <w:noWrap/>
            <w:hideMark/>
          </w:tcPr>
          <w:p w14:paraId="2127FC5B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9.9</w:t>
            </w:r>
          </w:p>
        </w:tc>
        <w:tc>
          <w:tcPr>
            <w:tcW w:w="3057" w:type="dxa"/>
            <w:noWrap/>
            <w:hideMark/>
          </w:tcPr>
          <w:p w14:paraId="1608ED41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22</w:t>
            </w:r>
          </w:p>
        </w:tc>
      </w:tr>
      <w:tr w:rsidR="00A755CA" w:rsidRPr="001045F2" w14:paraId="6095511E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</w:tcPr>
          <w:p w14:paraId="54A49B47" w14:textId="77777777" w:rsidR="00A755CA" w:rsidRPr="001045F2" w:rsidRDefault="00A755CA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</w:tcPr>
          <w:p w14:paraId="49E5E1FC" w14:textId="4275E9B4" w:rsidR="00A755CA" w:rsidRPr="001045F2" w:rsidRDefault="00A755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PLNe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Trinidad Head</w:t>
            </w:r>
          </w:p>
        </w:tc>
        <w:tc>
          <w:tcPr>
            <w:tcW w:w="1097" w:type="dxa"/>
            <w:noWrap/>
          </w:tcPr>
          <w:p w14:paraId="131B6FAB" w14:textId="110D421F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.05</w:t>
            </w:r>
          </w:p>
        </w:tc>
        <w:tc>
          <w:tcPr>
            <w:tcW w:w="1270" w:type="dxa"/>
            <w:noWrap/>
          </w:tcPr>
          <w:p w14:paraId="1E97B4E9" w14:textId="44AE5CA1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24.15</w:t>
            </w:r>
          </w:p>
        </w:tc>
        <w:tc>
          <w:tcPr>
            <w:tcW w:w="3057" w:type="dxa"/>
            <w:noWrap/>
          </w:tcPr>
          <w:p w14:paraId="3D04148E" w14:textId="70245D42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0</w:t>
            </w:r>
          </w:p>
        </w:tc>
      </w:tr>
      <w:tr w:rsidR="00A755CA" w:rsidRPr="001045F2" w14:paraId="43EDE8EA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 w:val="restart"/>
            <w:noWrap/>
            <w:textDirection w:val="btLr"/>
            <w:hideMark/>
          </w:tcPr>
          <w:p w14:paraId="7C99B5CD" w14:textId="77777777" w:rsidR="00A755CA" w:rsidRPr="001045F2" w:rsidRDefault="00A755CA" w:rsidP="00FC5497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QS</w:t>
            </w:r>
          </w:p>
        </w:tc>
        <w:tc>
          <w:tcPr>
            <w:tcW w:w="2676" w:type="dxa"/>
            <w:noWrap/>
            <w:hideMark/>
          </w:tcPr>
          <w:p w14:paraId="2FE07D46" w14:textId="77777777" w:rsidR="00A755CA" w:rsidRPr="001045F2" w:rsidRDefault="00A75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resno, CA</w:t>
            </w:r>
          </w:p>
          <w:p w14:paraId="5232AD63" w14:textId="77777777" w:rsidR="00A755CA" w:rsidRPr="001045F2" w:rsidRDefault="00A75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06-019-0011)</w:t>
            </w:r>
          </w:p>
        </w:tc>
        <w:tc>
          <w:tcPr>
            <w:tcW w:w="1097" w:type="dxa"/>
            <w:noWrap/>
            <w:hideMark/>
          </w:tcPr>
          <w:p w14:paraId="7D328953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36.79</w:t>
            </w:r>
          </w:p>
        </w:tc>
        <w:tc>
          <w:tcPr>
            <w:tcW w:w="1270" w:type="dxa"/>
            <w:noWrap/>
            <w:hideMark/>
          </w:tcPr>
          <w:p w14:paraId="16CB379B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-119.77</w:t>
            </w:r>
          </w:p>
        </w:tc>
        <w:tc>
          <w:tcPr>
            <w:tcW w:w="3057" w:type="dxa"/>
            <w:noWrap/>
            <w:hideMark/>
          </w:tcPr>
          <w:p w14:paraId="0D20F1EE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100</w:t>
            </w:r>
          </w:p>
        </w:tc>
      </w:tr>
      <w:tr w:rsidR="00A755CA" w:rsidRPr="001045F2" w14:paraId="67C19CDC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textDirection w:val="btLr"/>
          </w:tcPr>
          <w:p w14:paraId="3F7C1608" w14:textId="77777777" w:rsidR="00A755CA" w:rsidRPr="001045F2" w:rsidRDefault="00A755CA" w:rsidP="00FC5497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</w:tcPr>
          <w:p w14:paraId="78AD8879" w14:textId="77777777" w:rsidR="00A755CA" w:rsidRDefault="00A755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rinidad Head, CA</w:t>
            </w:r>
          </w:p>
          <w:p w14:paraId="16661457" w14:textId="777072DB" w:rsidR="00A755CA" w:rsidRPr="001045F2" w:rsidRDefault="00A755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(</w:t>
            </w:r>
            <w:r w:rsidRPr="00134C7D">
              <w:rPr>
                <w:rFonts w:ascii="Times New Roman" w:eastAsia="Times New Roman" w:hAnsi="Times New Roman" w:cs="Times New Roman"/>
                <w:color w:val="000000"/>
                <w:szCs w:val="18"/>
              </w:rPr>
              <w:t>06-023-100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  <w:tc>
          <w:tcPr>
            <w:tcW w:w="1097" w:type="dxa"/>
            <w:noWrap/>
          </w:tcPr>
          <w:p w14:paraId="65270281" w14:textId="592EDE19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0.72</w:t>
            </w:r>
          </w:p>
        </w:tc>
        <w:tc>
          <w:tcPr>
            <w:tcW w:w="1270" w:type="dxa"/>
            <w:noWrap/>
          </w:tcPr>
          <w:p w14:paraId="2497F1D8" w14:textId="56C865E0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24.12</w:t>
            </w:r>
          </w:p>
        </w:tc>
        <w:tc>
          <w:tcPr>
            <w:tcW w:w="3057" w:type="dxa"/>
            <w:noWrap/>
          </w:tcPr>
          <w:p w14:paraId="7425C348" w14:textId="409DC0C0" w:rsidR="00A755CA" w:rsidRPr="001045F2" w:rsidRDefault="00A755CA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0</w:t>
            </w:r>
          </w:p>
        </w:tc>
      </w:tr>
      <w:tr w:rsidR="00A755CA" w:rsidRPr="001045F2" w14:paraId="5550261D" w14:textId="77777777" w:rsidTr="00FE401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vMerge/>
            <w:noWrap/>
            <w:hideMark/>
          </w:tcPr>
          <w:p w14:paraId="190D2E5B" w14:textId="77777777" w:rsidR="00A755CA" w:rsidRPr="001045F2" w:rsidRDefault="00A755C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676" w:type="dxa"/>
            <w:noWrap/>
            <w:hideMark/>
          </w:tcPr>
          <w:p w14:paraId="29B80844" w14:textId="77777777" w:rsidR="00A755CA" w:rsidRPr="001045F2" w:rsidRDefault="00A75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Reno, NV </w:t>
            </w:r>
          </w:p>
          <w:p w14:paraId="1421DCD1" w14:textId="77777777" w:rsidR="00A755CA" w:rsidRPr="001045F2" w:rsidRDefault="00A75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lastRenderedPageBreak/>
              <w:t>(32-031-0016)</w:t>
            </w:r>
          </w:p>
        </w:tc>
        <w:tc>
          <w:tcPr>
            <w:tcW w:w="1097" w:type="dxa"/>
            <w:noWrap/>
            <w:hideMark/>
          </w:tcPr>
          <w:p w14:paraId="7220F5AB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lastRenderedPageBreak/>
              <w:t>39.53</w:t>
            </w:r>
          </w:p>
        </w:tc>
        <w:tc>
          <w:tcPr>
            <w:tcW w:w="1270" w:type="dxa"/>
            <w:noWrap/>
            <w:hideMark/>
          </w:tcPr>
          <w:p w14:paraId="757DA6B7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-119.81</w:t>
            </w:r>
          </w:p>
        </w:tc>
        <w:tc>
          <w:tcPr>
            <w:tcW w:w="3057" w:type="dxa"/>
            <w:noWrap/>
            <w:hideMark/>
          </w:tcPr>
          <w:p w14:paraId="7071B596" w14:textId="77777777" w:rsidR="00A755CA" w:rsidRPr="001045F2" w:rsidRDefault="00A755CA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1045F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1340</w:t>
            </w:r>
          </w:p>
        </w:tc>
      </w:tr>
    </w:tbl>
    <w:p w14:paraId="7ED312A7" w14:textId="77777777" w:rsidR="00BC4507" w:rsidRDefault="00BC4507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3FC7C5C6" w14:textId="1D48BC85" w:rsidR="00FE4019" w:rsidRPr="00F14F55" w:rsidRDefault="00FE4019">
      <w:pPr>
        <w:rPr>
          <w:rFonts w:ascii="Times New Roman" w:hAnsi="Times New Roman" w:cs="Times New Roman"/>
          <w:sz w:val="24"/>
          <w:szCs w:val="24"/>
        </w:rPr>
      </w:pPr>
      <w:r w:rsidRPr="005C41A7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.2</w:t>
      </w:r>
      <w:r w:rsidR="00C63D2C">
        <w:rPr>
          <w:rFonts w:ascii="Times New Roman" w:hAnsi="Times New Roman" w:cs="Times New Roman"/>
          <w:b/>
          <w:sz w:val="24"/>
          <w:szCs w:val="24"/>
        </w:rPr>
        <w:t>.</w:t>
      </w:r>
      <w:r w:rsidRPr="005C41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ssoci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ERONET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i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737DF">
        <w:rPr>
          <w:rFonts w:ascii="Times New Roman" w:hAnsi="Times New Roman" w:cs="Times New Roman"/>
          <w:sz w:val="24"/>
          <w:szCs w:val="24"/>
        </w:rPr>
        <w:t>PM</w:t>
      </w:r>
      <w:r w:rsidR="008737DF" w:rsidRPr="008737DF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37DF">
        <w:rPr>
          <w:rFonts w:ascii="Times New Roman" w:hAnsi="Times New Roman" w:cs="Times New Roman"/>
          <w:sz w:val="24"/>
          <w:szCs w:val="24"/>
        </w:rPr>
        <w:t>stations</w:t>
      </w:r>
      <w:proofErr w:type="spellEnd"/>
      <w:r w:rsidR="008737DF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ballo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ound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ion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LightShading"/>
        <w:tblW w:w="5543" w:type="dxa"/>
        <w:tblLook w:val="04A0" w:firstRow="1" w:lastRow="0" w:firstColumn="1" w:lastColumn="0" w:noHBand="0" w:noVBand="1"/>
      </w:tblPr>
      <w:tblGrid>
        <w:gridCol w:w="2577"/>
        <w:gridCol w:w="1576"/>
        <w:gridCol w:w="1390"/>
      </w:tblGrid>
      <w:tr w:rsidR="00FE4019" w:rsidRPr="00134C7D" w14:paraId="4904F028" w14:textId="77777777" w:rsidTr="00FE40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DFB0EF9" w14:textId="77777777" w:rsidR="00FE4019" w:rsidRPr="00134C7D" w:rsidRDefault="00FE4019" w:rsidP="00FC549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34C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ERONET</w:t>
            </w:r>
          </w:p>
        </w:tc>
        <w:tc>
          <w:tcPr>
            <w:tcW w:w="1576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37A62B0" w14:textId="77777777" w:rsidR="00FE4019" w:rsidRPr="00134C7D" w:rsidRDefault="00FE4019" w:rsidP="00FC54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34C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QS</w:t>
            </w:r>
          </w:p>
        </w:tc>
        <w:tc>
          <w:tcPr>
            <w:tcW w:w="139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ED07DEF" w14:textId="77777777" w:rsidR="00FE4019" w:rsidRDefault="00FE4019" w:rsidP="00FC54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34C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lloon</w:t>
            </w:r>
            <w:proofErr w:type="spellEnd"/>
          </w:p>
          <w:p w14:paraId="2F7C2785" w14:textId="77777777" w:rsidR="00FE4019" w:rsidRPr="00134C7D" w:rsidRDefault="00FE4019" w:rsidP="00FC54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34C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34C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unding</w:t>
            </w:r>
            <w:proofErr w:type="spellEnd"/>
            <w:r w:rsidRPr="00134C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FE4019" w:rsidRPr="00134C7D" w14:paraId="64747D90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C094155" w14:textId="77777777" w:rsidR="00FE4019" w:rsidRPr="001A78A6" w:rsidRDefault="00FE4019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A78A6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Fresno 2</w:t>
            </w:r>
          </w:p>
        </w:tc>
        <w:tc>
          <w:tcPr>
            <w:tcW w:w="1576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A1C15F8" w14:textId="77777777" w:rsidR="00FE4019" w:rsidRPr="00134C7D" w:rsidRDefault="00FE4019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34C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-019-0011</w:t>
            </w:r>
          </w:p>
        </w:tc>
        <w:tc>
          <w:tcPr>
            <w:tcW w:w="139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33DC9D3" w14:textId="77777777" w:rsidR="00FE4019" w:rsidRPr="00134C7D" w:rsidRDefault="00FE4019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34C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FE4019" w:rsidRPr="00134C7D" w14:paraId="19A7B91D" w14:textId="77777777" w:rsidTr="00FE4019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5EAE5D8" w14:textId="77777777" w:rsidR="00FE4019" w:rsidRPr="001A78A6" w:rsidRDefault="00FE4019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A78A6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Trinidad Head</w:t>
            </w:r>
          </w:p>
        </w:tc>
        <w:tc>
          <w:tcPr>
            <w:tcW w:w="1576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F80427F" w14:textId="77777777" w:rsidR="00FE4019" w:rsidRPr="00134C7D" w:rsidRDefault="00FE4019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34C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-023-1005</w:t>
            </w:r>
          </w:p>
        </w:tc>
        <w:tc>
          <w:tcPr>
            <w:tcW w:w="139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9DD4B89" w14:textId="77777777" w:rsidR="00FE4019" w:rsidRPr="00134C7D" w:rsidRDefault="00FE4019" w:rsidP="00FC5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34C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FE4019" w:rsidRPr="00134C7D" w14:paraId="0C011301" w14:textId="77777777" w:rsidTr="00FE4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984803E" w14:textId="77777777" w:rsidR="00FE4019" w:rsidRPr="001A78A6" w:rsidRDefault="00FE4019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A78A6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 xml:space="preserve">Univ. </w:t>
            </w:r>
            <w:proofErr w:type="spellStart"/>
            <w:r w:rsidRPr="001A78A6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of</w:t>
            </w:r>
            <w:proofErr w:type="spellEnd"/>
            <w:r w:rsidRPr="001A78A6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 xml:space="preserve"> Nevada Reno</w:t>
            </w:r>
          </w:p>
        </w:tc>
        <w:tc>
          <w:tcPr>
            <w:tcW w:w="1576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B38B9A4" w14:textId="77777777" w:rsidR="00FE4019" w:rsidRPr="00134C7D" w:rsidRDefault="00FE4019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34C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-031-0016</w:t>
            </w:r>
          </w:p>
        </w:tc>
        <w:tc>
          <w:tcPr>
            <w:tcW w:w="139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F26BBD7" w14:textId="77777777" w:rsidR="00FE4019" w:rsidRPr="00134C7D" w:rsidRDefault="00FE4019" w:rsidP="00FC5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34C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</w:t>
            </w:r>
          </w:p>
        </w:tc>
      </w:tr>
    </w:tbl>
    <w:p w14:paraId="0E71D367" w14:textId="77777777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26DA4FE3" w14:textId="2FBBEDD7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57A01C1C" w14:textId="4D63A1AA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23DDA44" w14:textId="19EB1E93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6C00A5E6" w14:textId="6FE957BF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65D82981" w14:textId="30BD2217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62D1993B" w14:textId="1DF05436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27DB650C" w14:textId="26C05780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3BE990AF" w14:textId="0A60527C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2C490869" w14:textId="08D461D0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56B92ED8" w14:textId="1946FCD9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535EC548" w14:textId="75C33AB0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5DAF627A" w14:textId="2C61DBEE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413F0BBC" w14:textId="2AB1EFB5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745C661" w14:textId="1AD81FA1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7042134A" w14:textId="31EAF9BE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1E7BAB3E" w14:textId="09652C5D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963A02A" w14:textId="4E041D76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EEB062C" w14:textId="69587257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12761D4" w14:textId="5EE0BCE8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6EBC07A4" w14:textId="3E7E1172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570076D" w14:textId="35D99F3D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78BEBB4D" w14:textId="48247880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24724CF9" w14:textId="4FFFA148" w:rsidR="0080538E" w:rsidRDefault="0080538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1CDB232C" w14:textId="226406DB" w:rsidR="0080538E" w:rsidRDefault="0080538E">
      <w:pPr>
        <w:rPr>
          <w:noProof/>
        </w:rPr>
      </w:pPr>
    </w:p>
    <w:p w14:paraId="7267BCB3" w14:textId="1E0D2659" w:rsidR="0080538E" w:rsidRDefault="0080538E" w:rsidP="0080538E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bookmarkStart w:id="3" w:name="_Hlk69392930"/>
      <w:r>
        <w:rPr>
          <w:noProof/>
        </w:rPr>
        <w:drawing>
          <wp:inline distT="0" distB="0" distL="0" distR="0" wp14:anchorId="7984F0E8" wp14:editId="5D7EA98E">
            <wp:extent cx="3228230" cy="3212303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8227" t="21183" r="24304" b="10229"/>
                    <a:stretch/>
                  </pic:blipFill>
                  <pic:spPr bwMode="auto">
                    <a:xfrm>
                      <a:off x="0" y="0"/>
                      <a:ext cx="3239386" cy="3223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729B6E" w14:textId="60BDEF5F" w:rsidR="0080538E" w:rsidRDefault="0080538E" w:rsidP="008053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.</w:t>
      </w:r>
      <w:r w:rsidRPr="005F59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onthly averag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VIIRS DB AOD</w:t>
      </w:r>
      <w:r w:rsidRPr="005B7820">
        <w:rPr>
          <w:rFonts w:ascii="Times New Roman" w:hAnsi="Times New Roman" w:cs="Times New Roman"/>
          <w:sz w:val="24"/>
          <w:szCs w:val="24"/>
          <w:lang w:val="en-US"/>
        </w:rPr>
        <w:t xml:space="preserve"> over the western U.S. during August 2013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circles represent AERONET stations from Table SI.1, and the stars represent the location of four fires in California (Yosemite Rim and American fires), Oregon, and Idaho during August 2013.</w:t>
      </w:r>
    </w:p>
    <w:bookmarkEnd w:id="3"/>
    <w:p w14:paraId="23DE07C9" w14:textId="17DD6990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24276DFD" w14:textId="17B350FD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5536B7BA" w14:textId="2F332ECB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5996DB84" w14:textId="0B703285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6A4ECA71" w14:textId="6BB93EBE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3CA8FC3B" w14:textId="39E12AFE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E3B17A9" w14:textId="0C076984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1367AC7F" w14:textId="0B5138D1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45FD51A3" w14:textId="2231BE65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6961FCE9" w14:textId="6F3056C6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2C7DEBDB" w14:textId="75CE0932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7C43BECB" w14:textId="4DFB66DC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40A5DC2A" w14:textId="77777777" w:rsidR="00FE4019" w:rsidRDefault="00FE401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79986DF7" w14:textId="77777777" w:rsidR="005C276E" w:rsidRDefault="005C276E" w:rsidP="00FC549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67BF8B9F" w14:textId="77777777" w:rsidR="005C276E" w:rsidRDefault="005C276E" w:rsidP="00FC549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3A5C4C5F" w14:textId="77777777" w:rsidR="005C276E" w:rsidRDefault="005C276E" w:rsidP="00FC549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2ADBBA5F" wp14:editId="4A8993AC">
            <wp:extent cx="5274702" cy="2496312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MAIAC_PBLH_SI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71" t="50466" r="20438" b="1079"/>
                    <a:stretch/>
                  </pic:blipFill>
                  <pic:spPr bwMode="auto">
                    <a:xfrm>
                      <a:off x="0" y="0"/>
                      <a:ext cx="5274702" cy="24963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EAAAC9" w14:textId="7CE50408" w:rsidR="005B7820" w:rsidRDefault="005B7820" w:rsidP="00FC549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="0068193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.</w:t>
      </w:r>
      <w:r w:rsidRPr="005F59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81937">
        <w:rPr>
          <w:rFonts w:ascii="Times New Roman" w:hAnsi="Times New Roman" w:cs="Times New Roman"/>
          <w:sz w:val="24"/>
          <w:szCs w:val="24"/>
          <w:lang w:val="en-US"/>
        </w:rPr>
        <w:t xml:space="preserve">(a) Monthly averages and (b) monthly standard deviations (STD) of </w:t>
      </w:r>
      <w:r w:rsidR="00681937" w:rsidRPr="005B7820">
        <w:rPr>
          <w:rFonts w:ascii="Times New Roman" w:hAnsi="Times New Roman" w:cs="Times New Roman"/>
          <w:sz w:val="24"/>
          <w:szCs w:val="24"/>
          <w:lang w:val="en-US"/>
        </w:rPr>
        <w:t xml:space="preserve">Terra and Aqua overpass times </w:t>
      </w:r>
      <w:r w:rsidR="00681937">
        <w:rPr>
          <w:rFonts w:ascii="Times New Roman" w:hAnsi="Times New Roman" w:cs="Times New Roman"/>
          <w:sz w:val="24"/>
          <w:szCs w:val="24"/>
          <w:lang w:val="en-US"/>
        </w:rPr>
        <w:t xml:space="preserve">showing </w:t>
      </w:r>
      <w:r w:rsidRPr="005B7820">
        <w:rPr>
          <w:rFonts w:ascii="Times New Roman" w:hAnsi="Times New Roman" w:cs="Times New Roman"/>
          <w:sz w:val="24"/>
          <w:szCs w:val="24"/>
          <w:lang w:val="en-US"/>
        </w:rPr>
        <w:t>MAIAC plume injection height over the western U.S. during August 2013.</w:t>
      </w:r>
    </w:p>
    <w:p w14:paraId="22A6A56E" w14:textId="77777777" w:rsidR="005B7820" w:rsidRDefault="005B7820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6E254095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262B79E2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4477D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1AF2FA10" wp14:editId="767003B6">
            <wp:extent cx="4549967" cy="2835300"/>
            <wp:effectExtent l="0" t="0" r="0" b="0"/>
            <wp:docPr id="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9967" cy="28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FA05A" w14:textId="28ACC4A6" w:rsidR="0054477D" w:rsidRDefault="0054477D" w:rsidP="00FC549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3</w:t>
      </w:r>
      <w:r w:rsidR="0068193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.</w:t>
      </w:r>
      <w:r w:rsidRPr="005F59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B7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onthly averages</w:t>
      </w:r>
      <w:r w:rsidRPr="005B7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ASHE </w:t>
      </w:r>
      <w:r w:rsidRPr="005B7820">
        <w:rPr>
          <w:rFonts w:ascii="Times New Roman" w:hAnsi="Times New Roman" w:cs="Times New Roman"/>
          <w:sz w:val="24"/>
          <w:szCs w:val="24"/>
          <w:lang w:val="en-US"/>
        </w:rPr>
        <w:t>plume injection height</w:t>
      </w:r>
      <w:r w:rsidR="0068193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5B7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81937">
        <w:rPr>
          <w:rFonts w:ascii="Times New Roman" w:hAnsi="Times New Roman" w:cs="Times New Roman"/>
          <w:sz w:val="24"/>
          <w:szCs w:val="24"/>
          <w:lang w:val="en-US"/>
        </w:rPr>
        <w:t xml:space="preserve">(ASHE aerosol height) </w:t>
      </w:r>
      <w:r w:rsidRPr="005B7820">
        <w:rPr>
          <w:rFonts w:ascii="Times New Roman" w:hAnsi="Times New Roman" w:cs="Times New Roman"/>
          <w:sz w:val="24"/>
          <w:szCs w:val="24"/>
          <w:lang w:val="en-US"/>
        </w:rPr>
        <w:t xml:space="preserve">over </w:t>
      </w:r>
      <w:r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5B7820">
        <w:rPr>
          <w:rFonts w:ascii="Times New Roman" w:hAnsi="Times New Roman" w:cs="Times New Roman"/>
          <w:sz w:val="24"/>
          <w:szCs w:val="24"/>
          <w:lang w:val="en-US"/>
        </w:rPr>
        <w:t xml:space="preserve"> U.S. during August 2013.</w:t>
      </w:r>
      <w:r w:rsidRPr="005B782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3FE780F3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2F4AC59E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628C01FB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3034F43E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7A8AC43D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38975092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1FFAC6FC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72B07222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76177237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7C85AF86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2FAB9826" w14:textId="77777777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64F8B601" w14:textId="0F8DB92B" w:rsidR="00760D31" w:rsidRDefault="006D795E" w:rsidP="00FC5497">
      <w:pPr>
        <w:spacing w:line="480" w:lineRule="auto"/>
        <w:ind w:firstLine="720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6D795E">
        <w:rPr>
          <w:rFonts w:ascii="Times New Roman" w:eastAsiaTheme="minorEastAsia" w:hAnsi="Times New Roman" w:cs="Times New Roman"/>
          <w:sz w:val="24"/>
          <w:szCs w:val="24"/>
          <w:lang w:val="en-US"/>
        </w:rPr>
        <w:lastRenderedPageBreak/>
        <w:t>Because there is uncertainty in the PBLH calculated in WRF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outputs, a </w:t>
      </w:r>
      <w:r w:rsidRPr="006D795E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comparison at corresponding times between PBLH retrieved from balloon soundings and </w:t>
      </w:r>
      <w:r w:rsidR="001D1582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from </w:t>
      </w:r>
      <w:r w:rsidRPr="006D795E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WRF is </w:t>
      </w:r>
      <w:r w:rsidR="001D1582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shown </w:t>
      </w:r>
      <w:r w:rsidRPr="006D795E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n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Figures</w:t>
      </w:r>
      <w:r w:rsidRPr="006D795E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SI</w:t>
      </w:r>
      <w:r w:rsidRPr="006D795E">
        <w:rPr>
          <w:rFonts w:ascii="Times New Roman" w:eastAsiaTheme="minorEastAsia" w:hAnsi="Times New Roman" w:cs="Times New Roman"/>
          <w:sz w:val="24"/>
          <w:szCs w:val="24"/>
          <w:lang w:val="en-US"/>
        </w:rPr>
        <w:t>.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3-SI.22</w:t>
      </w:r>
      <w:r w:rsidR="001D1582">
        <w:rPr>
          <w:rFonts w:ascii="Times New Roman" w:eastAsiaTheme="minorEastAsia" w:hAnsi="Times New Roman" w:cs="Times New Roman"/>
          <w:sz w:val="24"/>
          <w:szCs w:val="24"/>
          <w:lang w:val="en-US"/>
        </w:rPr>
        <w:t>.</w:t>
      </w:r>
      <w:r w:rsidRPr="006D795E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There are some differences between PBLH values from WRF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outputs</w:t>
      </w:r>
      <w:r w:rsidRPr="006D795E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and balloon soundings, especially in the variability of the datasets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. H</w:t>
      </w:r>
      <w:r w:rsidRPr="006D795E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owever, PBLH from WRF presents a fair agreement with balloon soundings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n the monthly </w:t>
      </w:r>
      <w:r w:rsidR="004358AE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(Figure SI.3)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and </w:t>
      </w:r>
      <w:r w:rsidR="004358AE">
        <w:rPr>
          <w:rFonts w:ascii="Times New Roman" w:eastAsiaTheme="minorEastAsia" w:hAnsi="Times New Roman" w:cs="Times New Roman"/>
          <w:sz w:val="24"/>
          <w:szCs w:val="24"/>
          <w:lang w:val="en-US"/>
        </w:rPr>
        <w:t>diel (Figures SI.4-SI.22)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averages</w:t>
      </w:r>
      <w:r w:rsidRPr="006D795E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. </w:t>
      </w:r>
    </w:p>
    <w:p w14:paraId="346B3A27" w14:textId="77777777" w:rsidR="0054477D" w:rsidRDefault="0054477D" w:rsidP="00FC5497">
      <w:pPr>
        <w:spacing w:after="0" w:line="48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424B5D65" wp14:editId="604AC454">
            <wp:extent cx="5052951" cy="249837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H_PBLH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67" r="20933" b="49720"/>
                    <a:stretch/>
                  </pic:blipFill>
                  <pic:spPr bwMode="auto">
                    <a:xfrm>
                      <a:off x="0" y="0"/>
                      <a:ext cx="5079461" cy="25114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A2B254" w14:textId="453F06D8" w:rsidR="0054477D" w:rsidRDefault="0054477D" w:rsidP="00FC549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4</w:t>
      </w:r>
      <w:r w:rsidR="001D1582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.</w:t>
      </w:r>
      <w:r w:rsidRPr="005F59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D1582">
        <w:rPr>
          <w:rFonts w:ascii="Times New Roman" w:hAnsi="Times New Roman" w:cs="Times New Roman"/>
          <w:sz w:val="24"/>
          <w:szCs w:val="24"/>
          <w:lang w:val="en-US"/>
        </w:rPr>
        <w:t>(a) Monthly averages and (b) monthly standard deviations (STD) for b</w:t>
      </w:r>
      <w:r w:rsidRPr="005F5952">
        <w:rPr>
          <w:rFonts w:ascii="Times New Roman" w:hAnsi="Times New Roman" w:cs="Times New Roman"/>
          <w:sz w:val="24"/>
          <w:szCs w:val="24"/>
          <w:lang w:val="en-US"/>
        </w:rPr>
        <w:t>alloon sounding (circles) PBLH (00:00 UTC) and WRF PBLH (00:00 UTC)) over the western U.S. during August 2013.</w:t>
      </w:r>
    </w:p>
    <w:p w14:paraId="4C9FF0EB" w14:textId="2F47BD9F" w:rsidR="0054477D" w:rsidRDefault="0054477D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6E4253D3" w14:textId="0196C868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1092EFE9" w14:textId="700A84FA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5E9C4D2A" w14:textId="2D491A80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688A7CF6" w14:textId="23E8C8C1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346A505B" w14:textId="6D998E65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36F8A2A4" w14:textId="7B84416B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1BCEAFE4" w14:textId="633E87C8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70EBE835" w14:textId="25383051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77A25F06" w14:textId="2B2473F3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3080F40A" w14:textId="5E1EF767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6506071A" w14:textId="334B64BC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6E645689" w14:textId="1A58C899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5B144EC0" w14:textId="351E0C4B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5CCA6C57" w14:textId="5CAB304D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2E68ECFD" w14:textId="0A5878C9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7F1E6672" w14:textId="4C4D22CB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463C977E" w14:textId="1D8C9D22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3674EB75" w14:textId="3E79B3A2" w:rsidR="00FC5497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2EEA4E40" w14:textId="6C2FA525" w:rsidR="005B7820" w:rsidRPr="005F5952" w:rsidRDefault="00FC5497" w:rsidP="00FC5497">
      <w:pPr>
        <w:pStyle w:val="ListParagraph"/>
        <w:spacing w:after="0" w:line="240" w:lineRule="auto"/>
        <w:ind w:left="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 this section (SI.4-22), the figures were labeled using Atmospheric Boundary Layer Height (ABLH) as a synonym of Planetary Boundary Layer Height (PBLH) </w:t>
      </w:r>
    </w:p>
    <w:p w14:paraId="6DC8AFC9" w14:textId="77777777" w:rsidR="00BC4507" w:rsidRDefault="00BC4507" w:rsidP="00FC5497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F5AC626" wp14:editId="48706E67">
            <wp:extent cx="4878758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BQ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33503" w14:textId="10807938" w:rsidR="00BC4507" w:rsidRPr="00057866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5</w:t>
      </w:r>
      <w:r w:rsidR="001D1582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.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</w:t>
      </w:r>
      <w:r w:rsidR="001D158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a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verages</w:t>
      </w:r>
      <w:r w:rsidR="001D158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and standard deviations (error bars)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of WRF and balloon sounding </w:t>
      </w:r>
      <w:r w:rsidR="001D158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(BS)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PBLH</w:t>
      </w:r>
      <w:r w:rsidR="001D158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(Atmospheric boundary layer height, ABLH)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Albuquerque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, NM (ABQ). </w:t>
      </w:r>
      <w:r w:rsidR="00BC4507"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drawing>
          <wp:inline distT="0" distB="0" distL="0" distR="0" wp14:anchorId="1C485404" wp14:editId="1DCBD4D4">
            <wp:extent cx="4878758" cy="3657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BOI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587DD" w14:textId="2A790EAF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6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Boise, ID (BOI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0099DF9D" w14:textId="77777777" w:rsidR="00BC4507" w:rsidRDefault="00BC4507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2FB08569" wp14:editId="21FAD00F">
            <wp:extent cx="4878758" cy="3657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DNR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4319A" w14:textId="6D82F032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7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enver, CO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DNR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498F9C53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drawing>
          <wp:inline distT="0" distB="0" distL="0" distR="0" wp14:anchorId="2E0C8ACB" wp14:editId="32356231">
            <wp:extent cx="4878758" cy="36576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EPZ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CF043" w14:textId="33E02231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8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 w:rsidRPr="006D65F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Santa Teresa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, NM</w:t>
      </w:r>
      <w:r w:rsidR="00BC4507" w:rsidRPr="006D65F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PZ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5F49FCE0" w14:textId="77777777" w:rsidR="00BC4507" w:rsidRDefault="00BC4507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4504C07A" wp14:editId="6258D785">
            <wp:extent cx="4878758" cy="3657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FGZ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7029B" w14:textId="0390BBD9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9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Flagstaff, AZ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FGZ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54ABB6FE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drawing>
          <wp:inline distT="0" distB="0" distL="0" distR="0" wp14:anchorId="0550E2EF" wp14:editId="0B1EA798">
            <wp:extent cx="4878758" cy="36576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GW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82170" w14:textId="2C97FA93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0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Glasgow, MT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GGW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1947A67F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210319C" wp14:editId="324BFAC6">
            <wp:extent cx="4878758" cy="3657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GJT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B23AF" w14:textId="5F7AB54D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0611A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 w:rsidRPr="001F7C2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Grand Junction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, CO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GJT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4824F0B4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drawing>
          <wp:inline distT="0" distB="0" distL="0" distR="0" wp14:anchorId="27E05440" wp14:editId="640CD851">
            <wp:extent cx="4878758" cy="3657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LKN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2F43E" w14:textId="2BDB4F6D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0611A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lko, NV (LKN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59D0D9F8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5BD376B0" wp14:editId="5A7D20EB">
            <wp:extent cx="4878758" cy="3657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NKX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6EB11" w14:textId="103EE202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0611A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3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San Diego, CA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NKX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07B4BB34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drawing>
          <wp:inline distT="0" distB="0" distL="0" distR="0" wp14:anchorId="0D64AF31" wp14:editId="6AA199C7">
            <wp:extent cx="4878758" cy="36576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OAK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E6D11" w14:textId="67EC8A98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4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Oakland, CA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OAK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7C2B0156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54956339" wp14:editId="020C6C2F">
            <wp:extent cx="4878758" cy="36576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OTX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F2A1E" w14:textId="76AE0C80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5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BC4507" w:rsidRPr="001F7C2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Spokane,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WA </w:t>
      </w:r>
      <w:r w:rsidR="00BC4507" w:rsidRPr="001F7C2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OTX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445F8DB3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drawing>
          <wp:inline distT="0" distB="0" distL="0" distR="0" wp14:anchorId="319EFED2" wp14:editId="3BA29D87">
            <wp:extent cx="4878758" cy="36576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REV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BECD6" w14:textId="5B221050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6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Reno, NV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REV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4A499B4B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68820959" wp14:editId="5FAD9C35">
            <wp:extent cx="4878758" cy="3657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RIW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76604" w14:textId="48C3C3DB" w:rsidR="00BC4507" w:rsidRPr="001F7C20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7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BC4507">
        <w:rPr>
          <w:lang w:val="en-US"/>
        </w:rPr>
        <w:t xml:space="preserve"> </w:t>
      </w:r>
      <w:r w:rsidR="00BC4507" w:rsidRPr="001F7C2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Riverton, WY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 w:rsidRPr="001F7C2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RIW</w:t>
      </w:r>
      <w:r w:rsidR="00BC4507" w:rsidRPr="001F7C2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).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56714BCB" w14:textId="77777777" w:rsidR="00BC4507" w:rsidRPr="00057866" w:rsidRDefault="00BC4507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24E8748" wp14:editId="39A88975">
            <wp:extent cx="4878758" cy="36576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LC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58841" w14:textId="65844E76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8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Salt Lake City, Utah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SLC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5EF919D3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11AE1F1B" wp14:editId="5FEBFADD">
            <wp:extent cx="4878758" cy="36576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LE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0A94B" w14:textId="14001F3F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9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Salem, OR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SLE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384B5C77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drawing>
          <wp:inline distT="0" distB="0" distL="0" distR="0" wp14:anchorId="7B03E8FE" wp14:editId="600E4A03">
            <wp:extent cx="4878758" cy="3657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TFX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7203D" w14:textId="1709EE14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0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 w:rsidRPr="002C6B5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Great Falls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, MT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TFX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7E0CAA49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1F3A4B1B" wp14:editId="1A600182">
            <wp:extent cx="4878758" cy="36576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TUS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DA276" w14:textId="439C7DBF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0611A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Tucson, AZ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TUS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257E7118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drawing>
          <wp:inline distT="0" distB="0" distL="0" distR="0" wp14:anchorId="7026A2A1" wp14:editId="1539E27E">
            <wp:extent cx="4878758" cy="36576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UIL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57297" w14:textId="7FE23828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0611A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 w:rsidRPr="0067391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Quillayute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, WA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UIL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77CA18FE" w14:textId="77777777" w:rsidR="00BC4507" w:rsidRDefault="00BC4507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68B2B3BE" wp14:editId="2AA6742A">
            <wp:extent cx="4878758" cy="3657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VEF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DB825" w14:textId="755A8BD2" w:rsidR="00BC4507" w:rsidRDefault="00FA7D5A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0611A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3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C4507" w:rsidRPr="00057866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iel Averages of WRF and balloon sounding PBLH during August 2013. </w:t>
      </w:r>
      <w:r w:rsidR="00BC4507" w:rsidRPr="0005786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tation name:</w:t>
      </w:r>
      <w:r w:rsidR="00BC450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BC4507" w:rsidRPr="003F516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Las Vegas, NV 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VEF</w:t>
      </w:r>
      <w:r w:rsidR="00BC4507" w:rsidRPr="008A4AE2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).</w:t>
      </w:r>
      <w:r w:rsidR="00BC4507" w:rsidRPr="00CC508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BC450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rror bars represent stand deviation.</w:t>
      </w:r>
    </w:p>
    <w:p w14:paraId="5A788F5E" w14:textId="5E20DECA" w:rsidR="00344EB2" w:rsidRDefault="00344EB2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2E0FDCD3" w14:textId="319764A4" w:rsidR="00344EB2" w:rsidRDefault="00344EB2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17FCC730" w14:textId="57724D95" w:rsidR="00344EB2" w:rsidRDefault="00344EB2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57174277" w14:textId="325DBA4E" w:rsidR="00344EB2" w:rsidRDefault="00344EB2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50C10B77" w14:textId="18E1B8DD" w:rsidR="00344EB2" w:rsidRDefault="00344EB2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267DA797" w14:textId="3D931343" w:rsidR="00344EB2" w:rsidRDefault="00344EB2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4E56CF26" w14:textId="7355CE87" w:rsidR="00344EB2" w:rsidRDefault="00344EB2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3DE0F632" w14:textId="77777777" w:rsidR="00344EB2" w:rsidRDefault="00344EB2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668EBD8A" w14:textId="77777777" w:rsidR="007A2E82" w:rsidRDefault="007A2E82">
      <w:pPr>
        <w:rPr>
          <w:noProof/>
          <w:lang w:val="en-US"/>
        </w:rPr>
      </w:pPr>
    </w:p>
    <w:p w14:paraId="58E3C088" w14:textId="20757DD8" w:rsidR="00344EB2" w:rsidRDefault="007A2E82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98483EA" wp14:editId="381A8C48">
            <wp:extent cx="5731510" cy="2124075"/>
            <wp:effectExtent l="0" t="0" r="2540" b="9525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de1.PN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73" b="32342"/>
                    <a:stretch/>
                  </pic:blipFill>
                  <pic:spPr bwMode="auto">
                    <a:xfrm>
                      <a:off x="0" y="0"/>
                      <a:ext cx="5731510" cy="2124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EDF75" w14:textId="3F4E0A43" w:rsidR="00344EB2" w:rsidRDefault="00827B10">
      <w:pPr>
        <w:rPr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4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.</w:t>
      </w:r>
      <w:r w:rsidR="00D600F2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FC5497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LIOP overpass during August 15, 2013. </w:t>
      </w:r>
      <w:r w:rsidR="00D600F2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="00D600F2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D600F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ack scattering light attenuation from CALIOP lidar and plume injection 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>height from MAIAC algorithm on August 15</w:t>
      </w:r>
      <w:r w:rsidR="00D600F2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13. </w:t>
      </w:r>
      <w:r w:rsidR="00D600F2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>ash</w:t>
      </w:r>
      <w:r w:rsidR="00D600F2"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ine</w:t>
      </w:r>
      <w:r w:rsidR="00D600F2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BLH from WRF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D600F2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b</w:t>
      </w:r>
      <w:r w:rsidR="00D600F2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D600F2">
        <w:rPr>
          <w:rFonts w:ascii="Times New Roman" w:eastAsia="Times New Roman" w:hAnsi="Times New Roman" w:cs="Times New Roman"/>
          <w:sz w:val="24"/>
          <w:szCs w:val="24"/>
          <w:lang w:val="en-US"/>
        </w:rPr>
        <w:t>Visible image from Aqua MODIS and CALIPSO day-time overpass</w:t>
      </w:r>
      <w:r w:rsidR="008737DF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1EF53838" w14:textId="10188E7B" w:rsidR="00344EB2" w:rsidRDefault="00344EB2">
      <w:pPr>
        <w:rPr>
          <w:lang w:val="en-US"/>
        </w:rPr>
      </w:pPr>
    </w:p>
    <w:p w14:paraId="191EBB9C" w14:textId="4B10089E" w:rsidR="00344EB2" w:rsidRDefault="00344EB2">
      <w:pPr>
        <w:rPr>
          <w:lang w:val="en-US"/>
        </w:rPr>
      </w:pPr>
    </w:p>
    <w:p w14:paraId="41277109" w14:textId="212845BB" w:rsidR="00344EB2" w:rsidRDefault="00344EB2">
      <w:pPr>
        <w:rPr>
          <w:lang w:val="en-US"/>
        </w:rPr>
      </w:pPr>
    </w:p>
    <w:p w14:paraId="2107DA26" w14:textId="454894A8" w:rsidR="00344EB2" w:rsidRDefault="00344EB2">
      <w:pPr>
        <w:rPr>
          <w:lang w:val="en-US"/>
        </w:rPr>
      </w:pPr>
    </w:p>
    <w:p w14:paraId="0C7BDB5C" w14:textId="069B023C" w:rsidR="00344EB2" w:rsidRDefault="00344EB2">
      <w:pPr>
        <w:rPr>
          <w:lang w:val="en-US"/>
        </w:rPr>
      </w:pPr>
    </w:p>
    <w:p w14:paraId="03B178EA" w14:textId="4A785690" w:rsidR="00344EB2" w:rsidRDefault="00344EB2">
      <w:pPr>
        <w:rPr>
          <w:lang w:val="en-US"/>
        </w:rPr>
      </w:pPr>
    </w:p>
    <w:p w14:paraId="059DBCF0" w14:textId="0F6608E0" w:rsidR="00344EB2" w:rsidRDefault="00344EB2">
      <w:pPr>
        <w:rPr>
          <w:lang w:val="en-US"/>
        </w:rPr>
      </w:pPr>
    </w:p>
    <w:p w14:paraId="586F2A01" w14:textId="3BAB3DC8" w:rsidR="00344EB2" w:rsidRDefault="00344EB2">
      <w:pPr>
        <w:rPr>
          <w:lang w:val="en-US"/>
        </w:rPr>
      </w:pPr>
    </w:p>
    <w:p w14:paraId="336DFE32" w14:textId="1DBD8428" w:rsidR="00344EB2" w:rsidRDefault="00344EB2">
      <w:pPr>
        <w:rPr>
          <w:lang w:val="en-US"/>
        </w:rPr>
      </w:pPr>
    </w:p>
    <w:p w14:paraId="0A83AAA8" w14:textId="7836A461" w:rsidR="00344EB2" w:rsidRDefault="00344EB2">
      <w:pPr>
        <w:rPr>
          <w:lang w:val="en-US"/>
        </w:rPr>
      </w:pPr>
    </w:p>
    <w:p w14:paraId="634D03AA" w14:textId="1C92764A" w:rsidR="00344EB2" w:rsidRDefault="00344EB2">
      <w:pPr>
        <w:rPr>
          <w:lang w:val="en-US"/>
        </w:rPr>
      </w:pPr>
    </w:p>
    <w:p w14:paraId="39D0AD14" w14:textId="158CBAF3" w:rsidR="00344EB2" w:rsidRDefault="00344EB2">
      <w:pPr>
        <w:rPr>
          <w:lang w:val="en-US"/>
        </w:rPr>
      </w:pPr>
    </w:p>
    <w:p w14:paraId="389E693B" w14:textId="77777777" w:rsidR="00344EB2" w:rsidRDefault="00344EB2">
      <w:pPr>
        <w:rPr>
          <w:lang w:val="en-US"/>
        </w:rPr>
      </w:pPr>
    </w:p>
    <w:p w14:paraId="051D0A48" w14:textId="77777777" w:rsidR="00344EB2" w:rsidRDefault="00344EB2">
      <w:pPr>
        <w:rPr>
          <w:noProof/>
          <w:lang w:val="en-US"/>
        </w:rPr>
      </w:pPr>
    </w:p>
    <w:p w14:paraId="7AA85AA4" w14:textId="63343DAF" w:rsidR="00344EB2" w:rsidRDefault="007A2E82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62F3E82" wp14:editId="6A492935">
            <wp:extent cx="5731510" cy="2209800"/>
            <wp:effectExtent l="0" t="0" r="2540" b="0"/>
            <wp:docPr id="7" name="Picture 7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lide2.PNG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455"/>
                    <a:stretch/>
                  </pic:blipFill>
                  <pic:spPr bwMode="auto">
                    <a:xfrm>
                      <a:off x="0" y="0"/>
                      <a:ext cx="5731510" cy="2209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A5801" w14:textId="55855F17" w:rsidR="00827B10" w:rsidRDefault="00827B10" w:rsidP="00FC5497">
      <w:pPr>
        <w:rPr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5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. </w:t>
      </w:r>
      <w:r w:rsidR="00FC5497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LIOP overpass during August </w:t>
      </w:r>
      <w:r w:rsid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23</w:t>
      </w:r>
      <w:r w:rsidR="00FC5497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2013. </w:t>
      </w:r>
      <w:r w:rsidR="0080538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a) 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>Back scattering light attenuation from CALIOP lidar and plume injection height from MAIAC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ASHE VIIRS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lgorithm on August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23</w:t>
      </w:r>
      <w:r w:rsidRPr="00827B10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rd</w:t>
      </w:r>
      <w:proofErr w:type="gramStart"/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13</w:t>
      </w:r>
      <w:proofErr w:type="gramEnd"/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>. The dash line represents the PBLH from WRF</w:t>
      </w:r>
      <w:r w:rsidR="0080538E">
        <w:rPr>
          <w:rFonts w:ascii="Times New Roman" w:eastAsia="Times New Roman" w:hAnsi="Times New Roman" w:cs="Times New Roman"/>
          <w:sz w:val="24"/>
          <w:szCs w:val="24"/>
          <w:lang w:val="en-US"/>
        </w:rPr>
        <w:t>. (b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>Visible image from Aqua MODIS and CALIPSO day-time overpass</w:t>
      </w:r>
      <w:r w:rsidR="008737DF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427FC60E" w14:textId="032AD3A0" w:rsidR="00344EB2" w:rsidRDefault="00344EB2">
      <w:pPr>
        <w:rPr>
          <w:lang w:val="en-US"/>
        </w:rPr>
      </w:pPr>
    </w:p>
    <w:p w14:paraId="1D055B6C" w14:textId="7190FDD9" w:rsidR="00344EB2" w:rsidRDefault="00344EB2">
      <w:pPr>
        <w:rPr>
          <w:lang w:val="en-US"/>
        </w:rPr>
      </w:pPr>
    </w:p>
    <w:p w14:paraId="626766D7" w14:textId="33E12D6F" w:rsidR="00344EB2" w:rsidRDefault="00344EB2">
      <w:pPr>
        <w:rPr>
          <w:lang w:val="en-US"/>
        </w:rPr>
      </w:pPr>
    </w:p>
    <w:p w14:paraId="6098C14E" w14:textId="5F3CC033" w:rsidR="00344EB2" w:rsidRDefault="00344EB2">
      <w:pPr>
        <w:rPr>
          <w:lang w:val="en-US"/>
        </w:rPr>
      </w:pPr>
    </w:p>
    <w:p w14:paraId="38A64FD3" w14:textId="5F512FB0" w:rsidR="00344EB2" w:rsidRDefault="00344EB2">
      <w:pPr>
        <w:rPr>
          <w:lang w:val="en-US"/>
        </w:rPr>
      </w:pPr>
    </w:p>
    <w:p w14:paraId="489F4B34" w14:textId="2214E2AF" w:rsidR="00344EB2" w:rsidRDefault="00344EB2">
      <w:pPr>
        <w:rPr>
          <w:lang w:val="en-US"/>
        </w:rPr>
      </w:pPr>
    </w:p>
    <w:p w14:paraId="1649106B" w14:textId="0C079F3B" w:rsidR="00344EB2" w:rsidRDefault="00344EB2">
      <w:pPr>
        <w:rPr>
          <w:lang w:val="en-US"/>
        </w:rPr>
      </w:pPr>
    </w:p>
    <w:p w14:paraId="1B74636B" w14:textId="5B16B033" w:rsidR="00344EB2" w:rsidRDefault="00344EB2">
      <w:pPr>
        <w:rPr>
          <w:lang w:val="en-US"/>
        </w:rPr>
      </w:pPr>
    </w:p>
    <w:p w14:paraId="10727470" w14:textId="11E9B359" w:rsidR="00344EB2" w:rsidRDefault="00344EB2">
      <w:pPr>
        <w:rPr>
          <w:lang w:val="en-US"/>
        </w:rPr>
      </w:pPr>
    </w:p>
    <w:p w14:paraId="4D921BD2" w14:textId="794233DB" w:rsidR="00344EB2" w:rsidRDefault="00344EB2">
      <w:pPr>
        <w:rPr>
          <w:lang w:val="en-US"/>
        </w:rPr>
      </w:pPr>
    </w:p>
    <w:p w14:paraId="7BCC6053" w14:textId="6A985573" w:rsidR="00344EB2" w:rsidRDefault="00344EB2">
      <w:pPr>
        <w:rPr>
          <w:lang w:val="en-US"/>
        </w:rPr>
      </w:pPr>
    </w:p>
    <w:p w14:paraId="7112FC02" w14:textId="005AD3C3" w:rsidR="00344EB2" w:rsidRDefault="00344EB2">
      <w:pPr>
        <w:rPr>
          <w:lang w:val="en-US"/>
        </w:rPr>
      </w:pPr>
    </w:p>
    <w:p w14:paraId="377A9D35" w14:textId="75EDCB06" w:rsidR="00344EB2" w:rsidRDefault="00344EB2">
      <w:pPr>
        <w:rPr>
          <w:lang w:val="en-US"/>
        </w:rPr>
      </w:pPr>
    </w:p>
    <w:p w14:paraId="3E92AC6D" w14:textId="1BEDA632" w:rsidR="00344EB2" w:rsidRDefault="00344EB2">
      <w:pPr>
        <w:rPr>
          <w:lang w:val="en-US"/>
        </w:rPr>
      </w:pPr>
    </w:p>
    <w:p w14:paraId="070D826A" w14:textId="77777777" w:rsidR="00344EB2" w:rsidRDefault="00344EB2">
      <w:pPr>
        <w:rPr>
          <w:lang w:val="en-US"/>
        </w:rPr>
      </w:pPr>
    </w:p>
    <w:p w14:paraId="4816347E" w14:textId="48C0375E" w:rsidR="00344EB2" w:rsidRDefault="007A2E82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118ECF0" wp14:editId="03605C49">
            <wp:extent cx="5731510" cy="2209800"/>
            <wp:effectExtent l="0" t="0" r="2540" b="0"/>
            <wp:docPr id="8" name="Picture 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lide3.PNG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455"/>
                    <a:stretch/>
                  </pic:blipFill>
                  <pic:spPr bwMode="auto">
                    <a:xfrm>
                      <a:off x="0" y="0"/>
                      <a:ext cx="5731510" cy="2209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92F338" w14:textId="1ACAC541" w:rsidR="00827B10" w:rsidRDefault="00827B10" w:rsidP="00FC5497">
      <w:pPr>
        <w:rPr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6</w:t>
      </w:r>
      <w:r w:rsidR="00FC549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FC5497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LIOP overpass during August </w:t>
      </w:r>
      <w:r w:rsid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2</w:t>
      </w:r>
      <w:r w:rsidR="00FC5497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5, 2013.</w:t>
      </w:r>
      <w:r w:rsidR="00FC549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a)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>Back scattering light attenuation from CALIOP lidar and plume injection height from MAIAC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ASHE VIIRS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lgorithm on August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25</w:t>
      </w:r>
      <w:r w:rsidRPr="00827B10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th</w:t>
      </w:r>
      <w:proofErr w:type="gramStart"/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13</w:t>
      </w:r>
      <w:proofErr w:type="gramEnd"/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>. The dash line represents the PBLH from WRF</w:t>
      </w:r>
      <w:r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FC5497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(b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>Visible image from Aqua MODIS and CALIPSO day-time overpass</w:t>
      </w:r>
      <w:r w:rsidR="008737DF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36332698" w14:textId="1E0D850E" w:rsidR="00344EB2" w:rsidRDefault="00344EB2">
      <w:pPr>
        <w:rPr>
          <w:lang w:val="en-US"/>
        </w:rPr>
      </w:pPr>
    </w:p>
    <w:p w14:paraId="07B61FE3" w14:textId="70F20AF9" w:rsidR="00344EB2" w:rsidRDefault="00344EB2">
      <w:pPr>
        <w:rPr>
          <w:lang w:val="en-US"/>
        </w:rPr>
      </w:pPr>
    </w:p>
    <w:p w14:paraId="109BE58D" w14:textId="47C205B3" w:rsidR="00344EB2" w:rsidRDefault="00344EB2">
      <w:pPr>
        <w:rPr>
          <w:lang w:val="en-US"/>
        </w:rPr>
      </w:pPr>
    </w:p>
    <w:p w14:paraId="796175B2" w14:textId="2AED2D6B" w:rsidR="00344EB2" w:rsidRDefault="00344EB2">
      <w:pPr>
        <w:rPr>
          <w:lang w:val="en-US"/>
        </w:rPr>
      </w:pPr>
    </w:p>
    <w:p w14:paraId="67F4302B" w14:textId="1DE8DAB5" w:rsidR="00344EB2" w:rsidRDefault="00344EB2">
      <w:pPr>
        <w:rPr>
          <w:lang w:val="en-US"/>
        </w:rPr>
      </w:pPr>
    </w:p>
    <w:p w14:paraId="091B199D" w14:textId="6FB256ED" w:rsidR="00344EB2" w:rsidRDefault="00344EB2">
      <w:pPr>
        <w:rPr>
          <w:lang w:val="en-US"/>
        </w:rPr>
      </w:pPr>
    </w:p>
    <w:p w14:paraId="27BDB976" w14:textId="3480A4FB" w:rsidR="00344EB2" w:rsidRDefault="00344EB2">
      <w:pPr>
        <w:rPr>
          <w:lang w:val="en-US"/>
        </w:rPr>
      </w:pPr>
    </w:p>
    <w:p w14:paraId="4646051A" w14:textId="073EA112" w:rsidR="00344EB2" w:rsidRDefault="00344EB2">
      <w:pPr>
        <w:rPr>
          <w:lang w:val="en-US"/>
        </w:rPr>
      </w:pPr>
    </w:p>
    <w:p w14:paraId="08B5F53A" w14:textId="478D62B3" w:rsidR="00344EB2" w:rsidRDefault="00344EB2">
      <w:pPr>
        <w:rPr>
          <w:lang w:val="en-US"/>
        </w:rPr>
      </w:pPr>
    </w:p>
    <w:p w14:paraId="16104273" w14:textId="08D1EBF4" w:rsidR="00344EB2" w:rsidRDefault="00344EB2">
      <w:pPr>
        <w:rPr>
          <w:lang w:val="en-US"/>
        </w:rPr>
      </w:pPr>
    </w:p>
    <w:p w14:paraId="7855AFA0" w14:textId="0A3F91FA" w:rsidR="00344EB2" w:rsidRDefault="00344EB2">
      <w:pPr>
        <w:rPr>
          <w:lang w:val="en-US"/>
        </w:rPr>
      </w:pPr>
    </w:p>
    <w:p w14:paraId="43CFD93F" w14:textId="17CE0CEC" w:rsidR="00344EB2" w:rsidRDefault="00344EB2">
      <w:pPr>
        <w:rPr>
          <w:lang w:val="en-US"/>
        </w:rPr>
      </w:pPr>
    </w:p>
    <w:p w14:paraId="56D274B4" w14:textId="62D3F55B" w:rsidR="00344EB2" w:rsidRDefault="00344EB2">
      <w:pPr>
        <w:rPr>
          <w:lang w:val="en-US"/>
        </w:rPr>
      </w:pPr>
    </w:p>
    <w:p w14:paraId="78788756" w14:textId="42ECE1EE" w:rsidR="00344EB2" w:rsidRDefault="00344EB2">
      <w:pPr>
        <w:rPr>
          <w:lang w:val="en-US"/>
        </w:rPr>
      </w:pPr>
    </w:p>
    <w:p w14:paraId="14A452B0" w14:textId="7F04DAA3" w:rsidR="00344EB2" w:rsidRDefault="00344EB2">
      <w:pPr>
        <w:rPr>
          <w:lang w:val="en-US"/>
        </w:rPr>
      </w:pPr>
    </w:p>
    <w:p w14:paraId="7844A1F6" w14:textId="7C065938" w:rsidR="00344EB2" w:rsidRDefault="00344EB2">
      <w:pPr>
        <w:rPr>
          <w:lang w:val="en-US"/>
        </w:rPr>
      </w:pPr>
    </w:p>
    <w:p w14:paraId="1A99A71E" w14:textId="13ACE16C" w:rsidR="00344EB2" w:rsidRDefault="00344EB2">
      <w:pPr>
        <w:rPr>
          <w:lang w:val="en-US"/>
        </w:rPr>
      </w:pPr>
    </w:p>
    <w:p w14:paraId="6A50B690" w14:textId="35789358" w:rsidR="00344EB2" w:rsidRDefault="00344EB2">
      <w:pPr>
        <w:rPr>
          <w:lang w:val="en-US"/>
        </w:rPr>
      </w:pPr>
    </w:p>
    <w:p w14:paraId="6DB9796C" w14:textId="7F7417FF" w:rsidR="00344EB2" w:rsidRDefault="00344EB2">
      <w:pPr>
        <w:rPr>
          <w:lang w:val="en-US"/>
        </w:rPr>
      </w:pPr>
    </w:p>
    <w:p w14:paraId="6341C3A3" w14:textId="0168C63C" w:rsidR="00344EB2" w:rsidRDefault="00FC5497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B899AEE" wp14:editId="1BA3FC38">
            <wp:extent cx="5731510" cy="2201875"/>
            <wp:effectExtent l="0" t="0" r="2540" b="8255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701"/>
                    <a:stretch/>
                  </pic:blipFill>
                  <pic:spPr bwMode="auto">
                    <a:xfrm>
                      <a:off x="0" y="0"/>
                      <a:ext cx="5731510" cy="2201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912FED" w14:textId="5B53099E" w:rsidR="00827B10" w:rsidRDefault="00827B10" w:rsidP="00FC5497">
      <w:pPr>
        <w:rPr>
          <w:lang w:val="en-US"/>
        </w:rPr>
      </w:pPr>
      <w:r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7</w:t>
      </w:r>
      <w:r w:rsidR="00FC549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FC5497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LIOP overpass during August </w:t>
      </w:r>
      <w:r w:rsid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26</w:t>
      </w:r>
      <w:r w:rsidR="00FC5497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, 2013.</w:t>
      </w:r>
      <w:r w:rsidR="00FC549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FC5497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(a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>Back scattering light attenuation from CALIOP lidar and plume injection height from MAIAC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ASHE VIIRS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lgorithm on August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2</w:t>
      </w:r>
      <w:r w:rsidR="007C74C8">
        <w:rPr>
          <w:rFonts w:ascii="Times New Roman" w:eastAsia="Times New Roman" w:hAnsi="Times New Roman" w:cs="Times New Roman"/>
          <w:sz w:val="24"/>
          <w:szCs w:val="24"/>
          <w:lang w:val="en-US"/>
        </w:rPr>
        <w:t>6</w:t>
      </w:r>
      <w:r w:rsidRPr="00827B10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th</w:t>
      </w:r>
      <w:proofErr w:type="gramStart"/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13</w:t>
      </w:r>
      <w:proofErr w:type="gramEnd"/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>. The dash line represents the PBLH from WRF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FC5497" w:rsidRPr="00FC5497">
        <w:rPr>
          <w:rFonts w:ascii="Times New Roman" w:eastAsia="Times New Roman" w:hAnsi="Times New Roman" w:cs="Times New Roman"/>
          <w:sz w:val="24"/>
          <w:szCs w:val="24"/>
          <w:lang w:val="en-US"/>
        </w:rPr>
        <w:t>(b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isible image from Aqua MODIS and CALIPSO </w:t>
      </w:r>
      <w:proofErr w:type="gramStart"/>
      <w:r w:rsidRPr="00827B10">
        <w:rPr>
          <w:rFonts w:ascii="Times New Roman" w:eastAsia="Times New Roman" w:hAnsi="Times New Roman" w:cs="Times New Roman"/>
          <w:sz w:val="24"/>
          <w:szCs w:val="24"/>
          <w:lang w:val="en-US"/>
        </w:rPr>
        <w:t>day-time</w:t>
      </w:r>
      <w:proofErr w:type="gramEnd"/>
      <w:r w:rsidR="008737DF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54E7B0F" w14:textId="083127AC" w:rsidR="00344EB2" w:rsidRDefault="00344EB2">
      <w:pPr>
        <w:rPr>
          <w:lang w:val="en-US"/>
        </w:rPr>
      </w:pPr>
    </w:p>
    <w:p w14:paraId="60CB9E21" w14:textId="7E7E52D2" w:rsidR="00344EB2" w:rsidRDefault="00344EB2">
      <w:pPr>
        <w:rPr>
          <w:lang w:val="en-US"/>
        </w:rPr>
      </w:pPr>
    </w:p>
    <w:p w14:paraId="4F3C3EBF" w14:textId="553FF3FC" w:rsidR="00344EB2" w:rsidRDefault="00344EB2">
      <w:pPr>
        <w:rPr>
          <w:lang w:val="en-US"/>
        </w:rPr>
      </w:pPr>
    </w:p>
    <w:p w14:paraId="117FF925" w14:textId="7585B7CF" w:rsidR="00344EB2" w:rsidRDefault="00344EB2">
      <w:pPr>
        <w:rPr>
          <w:lang w:val="en-US"/>
        </w:rPr>
      </w:pPr>
    </w:p>
    <w:p w14:paraId="25E98952" w14:textId="0B45D1DA" w:rsidR="00344EB2" w:rsidRDefault="00344EB2">
      <w:pPr>
        <w:rPr>
          <w:lang w:val="en-US"/>
        </w:rPr>
      </w:pPr>
    </w:p>
    <w:p w14:paraId="1090617A" w14:textId="0DF85187" w:rsidR="00344EB2" w:rsidRDefault="00344EB2">
      <w:pPr>
        <w:rPr>
          <w:lang w:val="en-US"/>
        </w:rPr>
      </w:pPr>
    </w:p>
    <w:p w14:paraId="0A5C511B" w14:textId="12A040F8" w:rsidR="00344EB2" w:rsidRDefault="00344EB2">
      <w:pPr>
        <w:rPr>
          <w:lang w:val="en-US"/>
        </w:rPr>
      </w:pPr>
    </w:p>
    <w:p w14:paraId="28E91A80" w14:textId="11AA6104" w:rsidR="00344EB2" w:rsidRDefault="00344EB2">
      <w:pPr>
        <w:rPr>
          <w:lang w:val="en-US"/>
        </w:rPr>
      </w:pPr>
    </w:p>
    <w:p w14:paraId="505898FD" w14:textId="71F20723" w:rsidR="00344EB2" w:rsidRDefault="00344EB2">
      <w:pPr>
        <w:rPr>
          <w:lang w:val="en-US"/>
        </w:rPr>
      </w:pPr>
    </w:p>
    <w:p w14:paraId="6D08B2C3" w14:textId="01BED629" w:rsidR="00344EB2" w:rsidRDefault="00344EB2">
      <w:pPr>
        <w:rPr>
          <w:lang w:val="en-US"/>
        </w:rPr>
      </w:pPr>
    </w:p>
    <w:p w14:paraId="112A84FD" w14:textId="273CAA31" w:rsidR="00344EB2" w:rsidRDefault="00344EB2">
      <w:pPr>
        <w:rPr>
          <w:lang w:val="en-US"/>
        </w:rPr>
      </w:pPr>
    </w:p>
    <w:p w14:paraId="5D59E0D5" w14:textId="5C132CB6" w:rsidR="00344EB2" w:rsidRDefault="00344EB2">
      <w:pPr>
        <w:rPr>
          <w:lang w:val="en-US"/>
        </w:rPr>
      </w:pPr>
    </w:p>
    <w:p w14:paraId="66A71A15" w14:textId="33A07AE9" w:rsidR="00344EB2" w:rsidRDefault="00344EB2">
      <w:pPr>
        <w:rPr>
          <w:lang w:val="en-US"/>
        </w:rPr>
      </w:pPr>
    </w:p>
    <w:p w14:paraId="2E9809F9" w14:textId="19C35A52" w:rsidR="00344EB2" w:rsidRDefault="00344EB2">
      <w:pPr>
        <w:rPr>
          <w:lang w:val="en-US"/>
        </w:rPr>
      </w:pPr>
    </w:p>
    <w:p w14:paraId="766CAC7D" w14:textId="42223A29" w:rsidR="00344EB2" w:rsidRDefault="00344EB2">
      <w:pPr>
        <w:rPr>
          <w:lang w:val="en-US"/>
        </w:rPr>
      </w:pPr>
    </w:p>
    <w:p w14:paraId="361E0F63" w14:textId="3A41104C" w:rsidR="00344EB2" w:rsidRDefault="00344EB2">
      <w:pPr>
        <w:rPr>
          <w:lang w:val="en-US"/>
        </w:rPr>
      </w:pPr>
    </w:p>
    <w:p w14:paraId="6D1B0A73" w14:textId="416CCB9F" w:rsidR="00344EB2" w:rsidRDefault="00344EB2">
      <w:pPr>
        <w:rPr>
          <w:lang w:val="en-US"/>
        </w:rPr>
      </w:pPr>
    </w:p>
    <w:p w14:paraId="05CC77B2" w14:textId="77777777" w:rsidR="00344EB2" w:rsidRDefault="00344EB2">
      <w:pPr>
        <w:rPr>
          <w:lang w:val="en-US"/>
        </w:rPr>
      </w:pPr>
    </w:p>
    <w:p w14:paraId="37FE1E43" w14:textId="1C7B4EFD" w:rsidR="003C1D01" w:rsidRPr="00BC4507" w:rsidRDefault="0030168B" w:rsidP="00FC5497">
      <w:pPr>
        <w:rPr>
          <w:lang w:val="en-US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7422747F" wp14:editId="7B26EB64">
            <wp:extent cx="5882266" cy="1857352"/>
            <wp:effectExtent l="0" t="0" r="4445" b="0"/>
            <wp:docPr id="10" name="Picture 1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lide5.PNG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272" b="22592"/>
                    <a:stretch/>
                  </pic:blipFill>
                  <pic:spPr bwMode="auto">
                    <a:xfrm>
                      <a:off x="0" y="0"/>
                      <a:ext cx="5935844" cy="1874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80E4C" w:rsidRPr="00F80E4C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F80E4C" w:rsidRPr="00FA7D5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igure SI.</w:t>
      </w:r>
      <w:r w:rsidR="00F80E4C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="0080538E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8</w:t>
      </w:r>
      <w:r w:rsidR="003F09F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. </w:t>
      </w:r>
      <w:r w:rsidR="00F80E4C" w:rsidRPr="00F80E4C">
        <w:rPr>
          <w:rFonts w:ascii="Times New Roman" w:eastAsia="Times New Roman" w:hAnsi="Times New Roman" w:cs="Times New Roman"/>
          <w:sz w:val="24"/>
          <w:szCs w:val="24"/>
          <w:lang w:val="en-US"/>
        </w:rPr>
        <w:t>C</w:t>
      </w:r>
      <w:r w:rsidR="00911291">
        <w:rPr>
          <w:rFonts w:ascii="Times New Roman" w:eastAsia="Times New Roman" w:hAnsi="Times New Roman" w:cs="Times New Roman"/>
          <w:sz w:val="24"/>
          <w:szCs w:val="24"/>
          <w:lang w:val="en-US"/>
        </w:rPr>
        <w:t>ALIOP PIH from C</w:t>
      </w:r>
      <w:r w:rsidR="00F80E4C" w:rsidRPr="00F80E4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LIPSO </w:t>
      </w:r>
      <w:r w:rsidR="00911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ytime </w:t>
      </w:r>
      <w:r w:rsidR="00F80E4C" w:rsidRPr="00F80E4C">
        <w:rPr>
          <w:rFonts w:ascii="Times New Roman" w:eastAsia="Times New Roman" w:hAnsi="Times New Roman" w:cs="Times New Roman"/>
          <w:sz w:val="24"/>
          <w:szCs w:val="24"/>
          <w:lang w:val="en-US"/>
        </w:rPr>
        <w:t>overpass</w:t>
      </w:r>
      <w:r w:rsidR="00911291">
        <w:rPr>
          <w:rFonts w:ascii="Times New Roman" w:eastAsia="Times New Roman" w:hAnsi="Times New Roman" w:cs="Times New Roman"/>
          <w:sz w:val="24"/>
          <w:szCs w:val="24"/>
          <w:lang w:val="en-US"/>
        </w:rPr>
        <w:t>es</w:t>
      </w:r>
      <w:r w:rsidR="00F80E4C" w:rsidRPr="00F80E4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uring August 2013.</w:t>
      </w:r>
      <w:r w:rsidR="00FC549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a) Daily overpass trajectory in the western U.S. (b) Average of aerosol height. (c) STD of aerosol height.</w:t>
      </w:r>
    </w:p>
    <w:sectPr w:rsidR="003C1D01" w:rsidRPr="00BC4507" w:rsidSect="005B1CBB">
      <w:headerReference w:type="default" r:id="rId35"/>
      <w:footerReference w:type="default" r:id="rId36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6CCB21" w14:textId="77777777" w:rsidR="00AC1C0C" w:rsidRDefault="00AC1C0C" w:rsidP="001C43A9">
      <w:pPr>
        <w:spacing w:after="0" w:line="240" w:lineRule="auto"/>
      </w:pPr>
      <w:r>
        <w:separator/>
      </w:r>
    </w:p>
  </w:endnote>
  <w:endnote w:type="continuationSeparator" w:id="0">
    <w:p w14:paraId="493AD6BF" w14:textId="77777777" w:rsidR="00AC1C0C" w:rsidRDefault="00AC1C0C" w:rsidP="001C4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73766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037B22" w14:textId="401F58F5" w:rsidR="001C43A9" w:rsidRDefault="001C43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1291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359778BB" w14:textId="77777777" w:rsidR="001C43A9" w:rsidRDefault="001C43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BDEAC5" w14:textId="77777777" w:rsidR="00AC1C0C" w:rsidRDefault="00AC1C0C" w:rsidP="001C43A9">
      <w:pPr>
        <w:spacing w:after="0" w:line="240" w:lineRule="auto"/>
      </w:pPr>
      <w:r>
        <w:separator/>
      </w:r>
    </w:p>
  </w:footnote>
  <w:footnote w:type="continuationSeparator" w:id="0">
    <w:p w14:paraId="1F0F493E" w14:textId="77777777" w:rsidR="00AC1C0C" w:rsidRDefault="00AC1C0C" w:rsidP="001C43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FC89A" w14:textId="77777777" w:rsidR="006C3FEF" w:rsidRDefault="00AC1C0C" w:rsidP="001C43A9">
    <w:pPr>
      <w:pStyle w:val="Header"/>
      <w:jc w:val="center"/>
    </w:pPr>
  </w:p>
  <w:p w14:paraId="57CFB661" w14:textId="77777777" w:rsidR="006C3FEF" w:rsidRDefault="00AC1C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DYzNzUwtDQysbRU0lEKTi0uzszPAykwrQUAMPL81SwAAAA="/>
  </w:docVars>
  <w:rsids>
    <w:rsidRoot w:val="00BC4507"/>
    <w:rsid w:val="000611A8"/>
    <w:rsid w:val="001045F2"/>
    <w:rsid w:val="0015200D"/>
    <w:rsid w:val="00156509"/>
    <w:rsid w:val="00184C65"/>
    <w:rsid w:val="001C43A9"/>
    <w:rsid w:val="001D1582"/>
    <w:rsid w:val="002358B2"/>
    <w:rsid w:val="00235D18"/>
    <w:rsid w:val="0030168B"/>
    <w:rsid w:val="003179AE"/>
    <w:rsid w:val="00321D86"/>
    <w:rsid w:val="00344EB2"/>
    <w:rsid w:val="0038474B"/>
    <w:rsid w:val="003B1D82"/>
    <w:rsid w:val="003C1D01"/>
    <w:rsid w:val="003C431C"/>
    <w:rsid w:val="003E3236"/>
    <w:rsid w:val="003F09F8"/>
    <w:rsid w:val="004358AE"/>
    <w:rsid w:val="00436A4C"/>
    <w:rsid w:val="004F45C5"/>
    <w:rsid w:val="00531AA8"/>
    <w:rsid w:val="005425BE"/>
    <w:rsid w:val="0054477D"/>
    <w:rsid w:val="005B0022"/>
    <w:rsid w:val="005B1CBB"/>
    <w:rsid w:val="005B7820"/>
    <w:rsid w:val="005C276E"/>
    <w:rsid w:val="005F1499"/>
    <w:rsid w:val="005F5952"/>
    <w:rsid w:val="00650D4A"/>
    <w:rsid w:val="00681937"/>
    <w:rsid w:val="006972F3"/>
    <w:rsid w:val="006C5BDA"/>
    <w:rsid w:val="006D795E"/>
    <w:rsid w:val="00720858"/>
    <w:rsid w:val="00760D31"/>
    <w:rsid w:val="007A2E82"/>
    <w:rsid w:val="007B3A1E"/>
    <w:rsid w:val="007C74C8"/>
    <w:rsid w:val="007E60B6"/>
    <w:rsid w:val="0080521D"/>
    <w:rsid w:val="0080538E"/>
    <w:rsid w:val="00827B10"/>
    <w:rsid w:val="008737DF"/>
    <w:rsid w:val="00911291"/>
    <w:rsid w:val="0091648F"/>
    <w:rsid w:val="00972500"/>
    <w:rsid w:val="00981F02"/>
    <w:rsid w:val="009D7C29"/>
    <w:rsid w:val="00A01BC0"/>
    <w:rsid w:val="00A06B7C"/>
    <w:rsid w:val="00A431FE"/>
    <w:rsid w:val="00A755CA"/>
    <w:rsid w:val="00AA6626"/>
    <w:rsid w:val="00AC1C0C"/>
    <w:rsid w:val="00B20BC6"/>
    <w:rsid w:val="00B31F50"/>
    <w:rsid w:val="00BB0EF8"/>
    <w:rsid w:val="00BC4124"/>
    <w:rsid w:val="00BC4507"/>
    <w:rsid w:val="00C63D2C"/>
    <w:rsid w:val="00C75BD1"/>
    <w:rsid w:val="00C84ADB"/>
    <w:rsid w:val="00CB7E3B"/>
    <w:rsid w:val="00CC3D99"/>
    <w:rsid w:val="00D600F2"/>
    <w:rsid w:val="00DB322C"/>
    <w:rsid w:val="00DF198C"/>
    <w:rsid w:val="00E8330A"/>
    <w:rsid w:val="00F41F31"/>
    <w:rsid w:val="00F57FDB"/>
    <w:rsid w:val="00F75AE6"/>
    <w:rsid w:val="00F80E4C"/>
    <w:rsid w:val="00FA49B0"/>
    <w:rsid w:val="00FA7D5A"/>
    <w:rsid w:val="00FC5497"/>
    <w:rsid w:val="00FE4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35372"/>
  <w15:chartTrackingRefBased/>
  <w15:docId w15:val="{35A0714F-1DCE-4486-9C38-462E8F34E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38E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C4507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BC4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507"/>
    <w:rPr>
      <w:lang w:val="es-ES"/>
    </w:rPr>
  </w:style>
  <w:style w:type="paragraph" w:styleId="Footer">
    <w:name w:val="footer"/>
    <w:basedOn w:val="Normal"/>
    <w:link w:val="FooterChar"/>
    <w:uiPriority w:val="99"/>
    <w:unhideWhenUsed/>
    <w:rsid w:val="001C4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3A9"/>
    <w:rPr>
      <w:lang w:val="es-ES"/>
    </w:rPr>
  </w:style>
  <w:style w:type="table" w:styleId="GridTable2">
    <w:name w:val="Grid Table 2"/>
    <w:basedOn w:val="TableNormal"/>
    <w:uiPriority w:val="47"/>
    <w:rsid w:val="001045F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Shading">
    <w:name w:val="Light Shading"/>
    <w:basedOn w:val="TableNormal"/>
    <w:uiPriority w:val="60"/>
    <w:rsid w:val="00FE401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21D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1D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1D86"/>
    <w:rPr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D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D86"/>
    <w:rPr>
      <w:b/>
      <w:bCs/>
      <w:sz w:val="20"/>
      <w:szCs w:val="20"/>
      <w:lang w:val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D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D86"/>
    <w:rPr>
      <w:rFonts w:ascii="Segoe UI" w:hAnsi="Segoe UI" w:cs="Segoe UI"/>
      <w:sz w:val="18"/>
      <w:szCs w:val="18"/>
      <w:lang w:val="es-ES"/>
    </w:rPr>
  </w:style>
  <w:style w:type="paragraph" w:styleId="Revision">
    <w:name w:val="Revision"/>
    <w:hidden/>
    <w:uiPriority w:val="99"/>
    <w:semiHidden/>
    <w:rsid w:val="00681937"/>
    <w:pPr>
      <w:spacing w:after="0" w:line="240" w:lineRule="auto"/>
    </w:pPr>
    <w:rPr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03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6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3842E5-D079-4B15-A123-0ED7B9D91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1337</Words>
  <Characters>762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Long</dc:creator>
  <cp:keywords/>
  <dc:description/>
  <cp:lastModifiedBy>Loria Salazar, Marcela</cp:lastModifiedBy>
  <cp:revision>2</cp:revision>
  <dcterms:created xsi:type="dcterms:W3CDTF">2021-04-15T21:22:00Z</dcterms:created>
  <dcterms:modified xsi:type="dcterms:W3CDTF">2021-04-15T21:22:00Z</dcterms:modified>
</cp:coreProperties>
</file>